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1DFA65" w14:textId="77777777" w:rsidR="00AB189D" w:rsidRDefault="00A37BF9">
      <w:pPr>
        <w:pStyle w:val="Title"/>
      </w:pPr>
      <w:r>
        <w:t xml:space="preserve">      Vehicle Telemetry System (Working Title)</w:t>
      </w:r>
    </w:p>
    <w:p w14:paraId="4C1BC23E" w14:textId="77777777" w:rsidR="00AB189D" w:rsidRDefault="00AB189D"/>
    <w:p w14:paraId="5FF79E49" w14:textId="77777777" w:rsidR="00AB189D" w:rsidRDefault="00AB189D"/>
    <w:p w14:paraId="39804796" w14:textId="77777777" w:rsidR="00AB189D" w:rsidRDefault="00AB189D"/>
    <w:p w14:paraId="09472302" w14:textId="77777777" w:rsidR="00AB189D" w:rsidRDefault="00AB189D"/>
    <w:p w14:paraId="0916AB38" w14:textId="77777777" w:rsidR="00AB189D" w:rsidRDefault="00AB189D"/>
    <w:p w14:paraId="45B32C41" w14:textId="77777777" w:rsidR="00AB189D" w:rsidRDefault="00AB189D"/>
    <w:p w14:paraId="05B59A33" w14:textId="77777777" w:rsidR="00AB189D" w:rsidRDefault="00AB189D"/>
    <w:p w14:paraId="22E94F2D" w14:textId="77777777" w:rsidR="00AB189D" w:rsidRDefault="00AB189D"/>
    <w:p w14:paraId="6B8F311C" w14:textId="77777777" w:rsidR="00AB189D" w:rsidRDefault="00AB189D"/>
    <w:p w14:paraId="6F5BEF1D" w14:textId="77777777" w:rsidR="00AB189D" w:rsidRDefault="00AB189D"/>
    <w:p w14:paraId="34F113C3" w14:textId="77777777" w:rsidR="00AB189D" w:rsidRDefault="00AB189D"/>
    <w:p w14:paraId="1F8FECCB" w14:textId="77777777" w:rsidR="00AB189D" w:rsidRDefault="00AB189D"/>
    <w:p w14:paraId="6F7BF020" w14:textId="77777777" w:rsidR="00AB189D" w:rsidRDefault="00AB189D"/>
    <w:p w14:paraId="00B7E74D" w14:textId="77777777" w:rsidR="00AB189D" w:rsidRDefault="00AB189D"/>
    <w:p w14:paraId="2A312933" w14:textId="77777777" w:rsidR="00AB189D" w:rsidRDefault="00AB189D"/>
    <w:p w14:paraId="3B065428" w14:textId="77777777" w:rsidR="00AB189D" w:rsidRDefault="00AB189D"/>
    <w:p w14:paraId="7CD76492" w14:textId="77777777" w:rsidR="00AB189D" w:rsidRDefault="00AB189D"/>
    <w:p w14:paraId="6E3A3C0F" w14:textId="77777777" w:rsidR="00AB189D" w:rsidRDefault="00AB189D"/>
    <w:p w14:paraId="4B1EF193" w14:textId="77777777" w:rsidR="00AB189D" w:rsidRDefault="00AB189D"/>
    <w:p w14:paraId="7D26846B" w14:textId="77777777" w:rsidR="00AB189D" w:rsidRDefault="00AB189D"/>
    <w:p w14:paraId="49B2EBEA" w14:textId="77777777" w:rsidR="00AB189D" w:rsidRDefault="00AB189D"/>
    <w:p w14:paraId="70115156" w14:textId="77777777" w:rsidR="00AB189D" w:rsidRDefault="00AB189D"/>
    <w:p w14:paraId="636A4E92" w14:textId="77777777" w:rsidR="00AB189D" w:rsidRDefault="00AB189D"/>
    <w:p w14:paraId="00551A79" w14:textId="77777777" w:rsidR="00AB189D" w:rsidRDefault="00AB189D"/>
    <w:p w14:paraId="5BE548DB" w14:textId="77777777" w:rsidR="00AB189D" w:rsidRDefault="00AB189D"/>
    <w:p w14:paraId="0628DC8B" w14:textId="77777777" w:rsidR="00AB189D" w:rsidRDefault="00A37BF9">
      <w:pPr>
        <w:rPr>
          <w:color w:val="2E75B5"/>
          <w:sz w:val="32"/>
          <w:szCs w:val="32"/>
        </w:rPr>
      </w:pPr>
      <w:r>
        <w:t xml:space="preserve">By: </w:t>
      </w:r>
      <w:proofErr w:type="spellStart"/>
      <w:r>
        <w:t>Kyele</w:t>
      </w:r>
      <w:proofErr w:type="spellEnd"/>
      <w:r>
        <w:t xml:space="preserve"> Haynes, Kogul </w:t>
      </w:r>
      <w:proofErr w:type="spellStart"/>
      <w:r>
        <w:t>Balasubramaniam</w:t>
      </w:r>
      <w:proofErr w:type="spellEnd"/>
      <w:r>
        <w:t xml:space="preserve">, Samuel </w:t>
      </w:r>
      <w:proofErr w:type="spellStart"/>
      <w:r>
        <w:t>Dadet</w:t>
      </w:r>
      <w:proofErr w:type="spellEnd"/>
      <w:r>
        <w:br w:type="page"/>
      </w:r>
    </w:p>
    <w:p w14:paraId="68A18055" w14:textId="77777777" w:rsidR="00AB189D" w:rsidRDefault="00AB189D">
      <w:pPr>
        <w:pStyle w:val="Heading1"/>
      </w:pPr>
    </w:p>
    <w:p w14:paraId="16C533CB" w14:textId="77777777" w:rsidR="00AB189D" w:rsidRDefault="00A37BF9">
      <w:pPr>
        <w:widowControl w:val="0"/>
        <w:pBdr>
          <w:top w:val="nil"/>
          <w:left w:val="nil"/>
          <w:bottom w:val="nil"/>
          <w:right w:val="nil"/>
          <w:between w:val="nil"/>
        </w:pBdr>
        <w:spacing w:after="0" w:line="276" w:lineRule="auto"/>
        <w:sectPr w:rsidR="00AB189D">
          <w:headerReference w:type="default" r:id="rId7"/>
          <w:footerReference w:type="default" r:id="rId8"/>
          <w:pgSz w:w="12240" w:h="15840"/>
          <w:pgMar w:top="1440" w:right="1440" w:bottom="1440" w:left="1440" w:header="720" w:footer="720" w:gutter="0"/>
          <w:pgNumType w:start="1"/>
          <w:cols w:space="720"/>
        </w:sectPr>
      </w:pPr>
      <w:r>
        <w:br w:type="page"/>
      </w:r>
    </w:p>
    <w:p w14:paraId="2660B057" w14:textId="77777777" w:rsidR="00AB189D" w:rsidRDefault="00A37BF9">
      <w:pPr>
        <w:pStyle w:val="Heading1"/>
      </w:pPr>
      <w:bookmarkStart w:id="0" w:name="_gjdgxs" w:colFirst="0" w:colLast="0"/>
      <w:bookmarkStart w:id="1" w:name="_Hlk453962"/>
      <w:bookmarkEnd w:id="0"/>
      <w:r>
        <w:lastRenderedPageBreak/>
        <w:t>Declaration of Joint Authorship</w:t>
      </w:r>
    </w:p>
    <w:p w14:paraId="6659B8EB" w14:textId="0A092928" w:rsidR="00AB189D" w:rsidRDefault="00A37BF9">
      <w:r>
        <w:t xml:space="preserve">We hereby declare that this technical report contains material that is the result of </w:t>
      </w:r>
      <w:proofErr w:type="gramStart"/>
      <w:r>
        <w:t>joint collaboration</w:t>
      </w:r>
      <w:proofErr w:type="gramEnd"/>
      <w:r>
        <w:t xml:space="preserve"> on the project. All of the team member </w:t>
      </w:r>
      <w:proofErr w:type="gramStart"/>
      <w:r>
        <w:t>have</w:t>
      </w:r>
      <w:proofErr w:type="gramEnd"/>
      <w:r>
        <w:t xml:space="preserve"> done their own research on the hardware and software components utilized in the project. As per the individual sensors used in the project (defined under requirements specifications), each team member has done their own extensive research on the sensor they have been assigned as well as performed data collection, analysis and interpretation on said sensor. Any key ideas involving each individual team members sensor has been written and drafted by themselves with critical revision from both the other team members. Research, primary contributions and experimental designs </w:t>
      </w:r>
      <w:proofErr w:type="gramStart"/>
      <w:r w:rsidR="00AD3649">
        <w:t>in regard to</w:t>
      </w:r>
      <w:proofErr w:type="gramEnd"/>
      <w:r>
        <w:t xml:space="preserve"> the PCB, physical wiring, enclosures, Raspberry Pi and Raspbian operating system will all be conducted, led, written and drafted by </w:t>
      </w:r>
      <w:proofErr w:type="spellStart"/>
      <w:r>
        <w:t>Kyele</w:t>
      </w:r>
      <w:proofErr w:type="spellEnd"/>
      <w:r>
        <w:t xml:space="preserve"> while taking into considerations any suggestions from other team members. The same outlines go for Sam and Kogul </w:t>
      </w:r>
      <w:proofErr w:type="gramStart"/>
      <w:r w:rsidR="00AD3649">
        <w:t>in regard to</w:t>
      </w:r>
      <w:proofErr w:type="gramEnd"/>
      <w:r>
        <w:t xml:space="preserve"> the android development and data linking portion of the project. As per the design and documentation of the database, all team members will help write and draft these sections. We declare that everything written in this technical report is the product of our own ideas and research. Any information that has been used or referenced from another source have been cited under the references section of the report. Finally, we, to the best of our knowledge claim that this report does not </w:t>
      </w:r>
      <w:proofErr w:type="spellStart"/>
      <w:r>
        <w:t>defy</w:t>
      </w:r>
      <w:proofErr w:type="spellEnd"/>
      <w:r>
        <w:t xml:space="preserve"> any copyright laws.</w:t>
      </w:r>
    </w:p>
    <w:bookmarkEnd w:id="1"/>
    <w:p w14:paraId="1B17FBDF" w14:textId="77777777" w:rsidR="00AB189D" w:rsidRDefault="00AB189D"/>
    <w:p w14:paraId="02264E17" w14:textId="77777777" w:rsidR="00AB189D" w:rsidRDefault="00AB189D">
      <w:pPr>
        <w:pStyle w:val="Heading1"/>
      </w:pPr>
    </w:p>
    <w:p w14:paraId="128E850D"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0092FC26" w14:textId="77777777" w:rsidR="00AB189D" w:rsidRDefault="00A37BF9">
      <w:pPr>
        <w:pStyle w:val="Heading1"/>
      </w:pPr>
      <w:bookmarkStart w:id="2" w:name="_30j0zll" w:colFirst="0" w:colLast="0"/>
      <w:bookmarkEnd w:id="2"/>
      <w:r>
        <w:lastRenderedPageBreak/>
        <w:t>Approved Proposal</w:t>
      </w:r>
    </w:p>
    <w:p w14:paraId="21DFFFAB" w14:textId="77777777" w:rsidR="00AB189D" w:rsidRDefault="00A37BF9">
      <w:pPr>
        <w:rPr>
          <w:color w:val="2E75B5"/>
          <w:sz w:val="32"/>
          <w:szCs w:val="32"/>
        </w:rPr>
      </w:pPr>
      <w:r>
        <w:br w:type="page"/>
      </w:r>
    </w:p>
    <w:p w14:paraId="29601000" w14:textId="77777777" w:rsidR="00AB189D" w:rsidRDefault="00AB189D">
      <w:pPr>
        <w:pStyle w:val="Heading1"/>
      </w:pPr>
    </w:p>
    <w:p w14:paraId="072048FE" w14:textId="77777777" w:rsidR="00B772F0" w:rsidRDefault="00B772F0" w:rsidP="00B772F0">
      <w:pPr>
        <w:pStyle w:val="Heading1"/>
      </w:pPr>
      <w:r>
        <w:t>Build Instructions</w:t>
      </w:r>
    </w:p>
    <w:p w14:paraId="6DEDCCE5" w14:textId="77777777" w:rsidR="00B772F0" w:rsidRDefault="00B772F0" w:rsidP="00B772F0">
      <w:pPr>
        <w:pStyle w:val="Heading1"/>
      </w:pPr>
      <w:bookmarkStart w:id="3" w:name="ceng-355-senz-car"/>
      <w:bookmarkEnd w:id="3"/>
      <w:r>
        <w:t xml:space="preserve">CENG 355 </w:t>
      </w:r>
      <w:proofErr w:type="spellStart"/>
      <w:r>
        <w:t>Senz</w:t>
      </w:r>
      <w:proofErr w:type="spellEnd"/>
      <w:r>
        <w:t xml:space="preserve"> Car</w:t>
      </w:r>
    </w:p>
    <w:p w14:paraId="56DA5185" w14:textId="77777777" w:rsidR="00B772F0" w:rsidRDefault="00B772F0" w:rsidP="00B772F0">
      <w:pPr>
        <w:pStyle w:val="FirstParagraph"/>
      </w:pPr>
      <w:r>
        <w:t xml:space="preserve">The purpose of this project is to build a telemetry system for a Baja racing vehicle. There are three sensors involved in this project which include a PCF8591, BME280 and AMG8833. This is a collaborative project that involves up to 3 members who each contributed to at least one sensor and the overall dynamics of this project. WE put together a </w:t>
      </w:r>
      <w:hyperlink r:id="rId9">
        <w:r>
          <w:rPr>
            <w:rStyle w:val="Hyperlink"/>
          </w:rPr>
          <w:t>Budget Plan</w:t>
        </w:r>
      </w:hyperlink>
      <w:r>
        <w:t xml:space="preserve"> and a project </w:t>
      </w:r>
      <w:hyperlink r:id="rId10">
        <w:r>
          <w:rPr>
            <w:rStyle w:val="Hyperlink"/>
          </w:rPr>
          <w:t>schedule</w:t>
        </w:r>
      </w:hyperlink>
      <w:r>
        <w:t xml:space="preserve"> to help us utilize a project in a successful manner. Temporary Look into our System </w:t>
      </w:r>
    </w:p>
    <w:p w14:paraId="10763D8D" w14:textId="77777777" w:rsidR="00B772F0" w:rsidRDefault="00B772F0" w:rsidP="00B772F0">
      <w:pPr>
        <w:pStyle w:val="FigurewithCaption"/>
      </w:pPr>
      <w:r>
        <w:rPr>
          <w:noProof/>
        </w:rPr>
        <w:drawing>
          <wp:inline distT="0" distB="0" distL="0" distR="0" wp14:anchorId="6704DF49" wp14:editId="40F6E82F">
            <wp:extent cx="5334000" cy="400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Hardware/Pictures/All%20Hardware.jp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14:paraId="232402B8" w14:textId="77777777" w:rsidR="00B772F0" w:rsidRDefault="00B772F0" w:rsidP="00B772F0">
      <w:pPr>
        <w:pStyle w:val="ImageCaption"/>
      </w:pPr>
      <w:proofErr w:type="spellStart"/>
      <w:r>
        <w:t>PiEnclousre</w:t>
      </w:r>
      <w:proofErr w:type="spellEnd"/>
    </w:p>
    <w:p w14:paraId="37892509" w14:textId="77777777" w:rsidR="00B772F0" w:rsidRDefault="00B772F0" w:rsidP="00B772F0">
      <w:pPr>
        <w:pStyle w:val="Heading2"/>
      </w:pPr>
      <w:bookmarkStart w:id="4" w:name="introduction---system-diagram"/>
      <w:bookmarkEnd w:id="4"/>
      <w:r>
        <w:lastRenderedPageBreak/>
        <w:t>Introduction - System Diagram</w:t>
      </w:r>
    </w:p>
    <w:p w14:paraId="235E9C18" w14:textId="77777777" w:rsidR="00B772F0" w:rsidRDefault="00B772F0" w:rsidP="00B772F0">
      <w:pPr>
        <w:pStyle w:val="FigurewithCaption"/>
      </w:pPr>
      <w:r>
        <w:rPr>
          <w:noProof/>
        </w:rPr>
        <w:drawing>
          <wp:inline distT="0" distB="0" distL="0" distR="0" wp14:anchorId="5B3625CB" wp14:editId="4754CAF7">
            <wp:extent cx="5334000" cy="445561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Hardware/SystemDiagram1.PNG"/>
                    <pic:cNvPicPr>
                      <a:picLocks noChangeAspect="1" noChangeArrowheads="1"/>
                    </pic:cNvPicPr>
                  </pic:nvPicPr>
                  <pic:blipFill>
                    <a:blip r:embed="rId12"/>
                    <a:stretch>
                      <a:fillRect/>
                    </a:stretch>
                  </pic:blipFill>
                  <pic:spPr bwMode="auto">
                    <a:xfrm>
                      <a:off x="0" y="0"/>
                      <a:ext cx="5334000" cy="4455619"/>
                    </a:xfrm>
                    <a:prstGeom prst="rect">
                      <a:avLst/>
                    </a:prstGeom>
                    <a:noFill/>
                    <a:ln w="9525">
                      <a:noFill/>
                      <a:headEnd/>
                      <a:tailEnd/>
                    </a:ln>
                  </pic:spPr>
                </pic:pic>
              </a:graphicData>
            </a:graphic>
          </wp:inline>
        </w:drawing>
      </w:r>
    </w:p>
    <w:p w14:paraId="7F9705AE" w14:textId="77777777" w:rsidR="00B772F0" w:rsidRDefault="00B772F0" w:rsidP="00B772F0">
      <w:pPr>
        <w:pStyle w:val="ImageCaption"/>
      </w:pPr>
      <w:r>
        <w:t>SystemDiagram1</w:t>
      </w:r>
    </w:p>
    <w:p w14:paraId="5FC1D08E" w14:textId="77777777" w:rsidR="00B772F0" w:rsidRDefault="00B772F0" w:rsidP="00B772F0">
      <w:pPr>
        <w:pStyle w:val="FigurewithCaption"/>
      </w:pPr>
      <w:r>
        <w:rPr>
          <w:noProof/>
        </w:rPr>
        <w:lastRenderedPageBreak/>
        <w:drawing>
          <wp:inline distT="0" distB="0" distL="0" distR="0" wp14:anchorId="1AFB46FD" wp14:editId="34DF28E9">
            <wp:extent cx="5334000" cy="298439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Hardware/SystemDiagram2.PNG"/>
                    <pic:cNvPicPr>
                      <a:picLocks noChangeAspect="1" noChangeArrowheads="1"/>
                    </pic:cNvPicPr>
                  </pic:nvPicPr>
                  <pic:blipFill>
                    <a:blip r:embed="rId13"/>
                    <a:stretch>
                      <a:fillRect/>
                    </a:stretch>
                  </pic:blipFill>
                  <pic:spPr bwMode="auto">
                    <a:xfrm>
                      <a:off x="0" y="0"/>
                      <a:ext cx="5334000" cy="2984392"/>
                    </a:xfrm>
                    <a:prstGeom prst="rect">
                      <a:avLst/>
                    </a:prstGeom>
                    <a:noFill/>
                    <a:ln w="9525">
                      <a:noFill/>
                      <a:headEnd/>
                      <a:tailEnd/>
                    </a:ln>
                  </pic:spPr>
                </pic:pic>
              </a:graphicData>
            </a:graphic>
          </wp:inline>
        </w:drawing>
      </w:r>
    </w:p>
    <w:p w14:paraId="296ACA9A" w14:textId="77777777" w:rsidR="00B772F0" w:rsidRDefault="00B772F0" w:rsidP="00B772F0">
      <w:pPr>
        <w:pStyle w:val="ImageCaption"/>
      </w:pPr>
      <w:r>
        <w:t>SystemDiagram2</w:t>
      </w:r>
    </w:p>
    <w:p w14:paraId="00EB48D2" w14:textId="77777777" w:rsidR="00B772F0" w:rsidRDefault="00B772F0" w:rsidP="00B772F0">
      <w:pPr>
        <w:pStyle w:val="FigurewithCaption"/>
      </w:pPr>
      <w:r>
        <w:rPr>
          <w:noProof/>
        </w:rPr>
        <w:drawing>
          <wp:inline distT="0" distB="0" distL="0" distR="0" wp14:anchorId="703133AE" wp14:editId="2A988D87">
            <wp:extent cx="5334000" cy="224366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documentation/AMG8833%20System%20Diagram.png"/>
                    <pic:cNvPicPr>
                      <a:picLocks noChangeAspect="1" noChangeArrowheads="1"/>
                    </pic:cNvPicPr>
                  </pic:nvPicPr>
                  <pic:blipFill>
                    <a:blip r:embed="rId14"/>
                    <a:stretch>
                      <a:fillRect/>
                    </a:stretch>
                  </pic:blipFill>
                  <pic:spPr bwMode="auto">
                    <a:xfrm>
                      <a:off x="0" y="0"/>
                      <a:ext cx="5334000" cy="2243666"/>
                    </a:xfrm>
                    <a:prstGeom prst="rect">
                      <a:avLst/>
                    </a:prstGeom>
                    <a:noFill/>
                    <a:ln w="9525">
                      <a:noFill/>
                      <a:headEnd/>
                      <a:tailEnd/>
                    </a:ln>
                  </pic:spPr>
                </pic:pic>
              </a:graphicData>
            </a:graphic>
          </wp:inline>
        </w:drawing>
      </w:r>
    </w:p>
    <w:p w14:paraId="5D554FB8" w14:textId="77777777" w:rsidR="00B772F0" w:rsidRDefault="00B772F0" w:rsidP="00B772F0">
      <w:pPr>
        <w:pStyle w:val="ImageCaption"/>
      </w:pPr>
      <w:r>
        <w:t>SystemDiagram3</w:t>
      </w:r>
    </w:p>
    <w:p w14:paraId="2CE01EDC" w14:textId="77777777" w:rsidR="00B772F0" w:rsidRDefault="00B772F0" w:rsidP="00B772F0">
      <w:pPr>
        <w:pStyle w:val="BodyText"/>
      </w:pPr>
      <w:r>
        <w:t xml:space="preserve"> ## 2 Budget Plan/Bill</w:t>
      </w:r>
    </w:p>
    <w:p w14:paraId="2D0CBB22" w14:textId="77777777" w:rsidR="00B772F0" w:rsidRDefault="00B772F0" w:rsidP="00B772F0">
      <w:pPr>
        <w:pStyle w:val="BodyText"/>
      </w:pPr>
      <w:r>
        <w:t xml:space="preserve">The main components of the project were </w:t>
      </w:r>
      <w:proofErr w:type="gramStart"/>
      <w:r>
        <w:t>an</w:t>
      </w:r>
      <w:proofErr w:type="gramEnd"/>
      <w:r>
        <w:t xml:space="preserve"> </w:t>
      </w:r>
      <w:proofErr w:type="spellStart"/>
      <w:r>
        <w:t>Rpi</w:t>
      </w:r>
      <w:proofErr w:type="spellEnd"/>
      <w:r>
        <w:t xml:space="preserve"> 3 Kit which included a power cable and a default case. Memory card would have to be purchased separately but for our case we had one already. More purchases made were the sensors and devices needed to run everything: PCF8591, BME280, AMG8833, Ethernet wire and adapter. HDMI cable and breadboard might need to be purchased as well but in our </w:t>
      </w:r>
      <w:proofErr w:type="gramStart"/>
      <w:r>
        <w:t>case</w:t>
      </w:r>
      <w:proofErr w:type="gramEnd"/>
      <w:r>
        <w:t xml:space="preserve"> we had previously owned on already. There are however some extra parts purchased for testing but were never user used. The link to my budget plan can be found </w:t>
      </w:r>
      <w:hyperlink r:id="rId15">
        <w:r>
          <w:rPr>
            <w:rStyle w:val="Hyperlink"/>
          </w:rPr>
          <w:t>here</w:t>
        </w:r>
      </w:hyperlink>
      <w:r>
        <w:t>.</w:t>
      </w:r>
    </w:p>
    <w:p w14:paraId="5C73DFB1" w14:textId="77777777" w:rsidR="00B772F0" w:rsidRDefault="00B772F0" w:rsidP="00B772F0">
      <w:pPr>
        <w:pStyle w:val="Heading2"/>
      </w:pPr>
      <w:bookmarkStart w:id="5" w:name="time-commitment"/>
      <w:bookmarkEnd w:id="5"/>
      <w:r>
        <w:lastRenderedPageBreak/>
        <w:t>3 Time Commitment</w:t>
      </w:r>
    </w:p>
    <w:p w14:paraId="6459690F" w14:textId="77777777" w:rsidR="00B772F0" w:rsidRDefault="00B772F0" w:rsidP="00B772F0">
      <w:pPr>
        <w:pStyle w:val="FirstParagraph"/>
      </w:pPr>
      <w:r>
        <w:t xml:space="preserve">The time it took to do the research portion of our project took about two hours per sensor because we each did our own research on a different sensor to find all the components needed to get the ICs up and running. So in total research took about 6 </w:t>
      </w:r>
      <w:proofErr w:type="gramStart"/>
      <w:r>
        <w:t>hours(</w:t>
      </w:r>
      <w:proofErr w:type="gramEnd"/>
      <w:r>
        <w:t>2x 3 sensors).</w:t>
      </w:r>
    </w:p>
    <w:p w14:paraId="55204388" w14:textId="77777777" w:rsidR="00B772F0" w:rsidRDefault="00B772F0" w:rsidP="00B772F0">
      <w:pPr>
        <w:pStyle w:val="BodyText"/>
      </w:pPr>
      <w:r>
        <w:t>The materials could take anywhere from 2-5 days to ship if they are ordered from amazon and depending on the shipping method used. The sensors were however purchased from different websites (Links in the Budget) and took about 1 week to arrive.</w:t>
      </w:r>
    </w:p>
    <w:p w14:paraId="51CBA580" w14:textId="77777777" w:rsidR="00B772F0" w:rsidRDefault="00B772F0" w:rsidP="00B772F0">
      <w:pPr>
        <w:pStyle w:val="BodyText"/>
      </w:pPr>
      <w:r>
        <w:t xml:space="preserve">After getting all the components listed in the budget plan to test connect each sensor to the </w:t>
      </w:r>
      <w:proofErr w:type="spellStart"/>
      <w:r>
        <w:t>Rpi</w:t>
      </w:r>
      <w:proofErr w:type="spellEnd"/>
      <w:r>
        <w:t xml:space="preserve"> using a breadboard. Make sure to test each sensor separately as to not short circuit the sensors. This should take roughly 2 hours.</w:t>
      </w:r>
    </w:p>
    <w:p w14:paraId="0C990B53" w14:textId="77777777" w:rsidR="00B772F0" w:rsidRDefault="00B772F0" w:rsidP="00B772F0">
      <w:pPr>
        <w:pStyle w:val="BodyText"/>
      </w:pPr>
      <w:r>
        <w:t xml:space="preserve">After figuring out the connection our partner spent about three hours creating the connection on </w:t>
      </w:r>
      <w:proofErr w:type="spellStart"/>
      <w:r>
        <w:t>Fritizing</w:t>
      </w:r>
      <w:proofErr w:type="spellEnd"/>
      <w:r>
        <w:t xml:space="preserve">: Our partner spent another 3 hours designing and moving around the PCB diagram by adding </w:t>
      </w:r>
      <w:proofErr w:type="spellStart"/>
      <w:r>
        <w:t>Vias</w:t>
      </w:r>
      <w:proofErr w:type="spellEnd"/>
      <w:r>
        <w:t xml:space="preserve"> to it and making sure the connections didn’t overlap. At the end this is how the PCBs should look like. AMG8833 </w:t>
      </w:r>
      <w:hyperlink r:id="rId16">
        <w:r>
          <w:rPr>
            <w:rStyle w:val="Hyperlink"/>
          </w:rPr>
          <w:t>diagram</w:t>
        </w:r>
      </w:hyperlink>
      <w:r>
        <w:t xml:space="preserve">. </w:t>
      </w:r>
      <w:hyperlink r:id="rId17">
        <w:r>
          <w:rPr>
            <w:rStyle w:val="Hyperlink"/>
          </w:rPr>
          <w:t>PCF8591</w:t>
        </w:r>
      </w:hyperlink>
      <w:r>
        <w:t xml:space="preserve"> </w:t>
      </w:r>
      <w:hyperlink r:id="rId18">
        <w:r>
          <w:rPr>
            <w:rStyle w:val="Hyperlink"/>
          </w:rPr>
          <w:t>BME280</w:t>
        </w:r>
      </w:hyperlink>
      <w:r>
        <w:t xml:space="preserve"> </w:t>
      </w:r>
      <w:hyperlink r:id="rId19">
        <w:proofErr w:type="spellStart"/>
        <w:r>
          <w:rPr>
            <w:rStyle w:val="Hyperlink"/>
          </w:rPr>
          <w:t>RPiConnecection</w:t>
        </w:r>
        <w:proofErr w:type="spellEnd"/>
      </w:hyperlink>
    </w:p>
    <w:p w14:paraId="6654313D" w14:textId="77777777" w:rsidR="00B772F0" w:rsidRDefault="00B772F0" w:rsidP="00B772F0">
      <w:pPr>
        <w:pStyle w:val="BodyText"/>
      </w:pPr>
      <w:r>
        <w:t xml:space="preserve">Creating the code for testing is not hard at all. Pull code from </w:t>
      </w:r>
      <w:proofErr w:type="spellStart"/>
      <w:r>
        <w:t>StudentSenseHat</w:t>
      </w:r>
      <w:proofErr w:type="spellEnd"/>
      <w:r>
        <w:t xml:space="preserve"> Git. Since PCF8591 was used in that project Testing took about 30 minutes. For the BME280 we found the code online for testing the sensor from the following </w:t>
      </w:r>
      <w:hyperlink r:id="rId20">
        <w:r>
          <w:rPr>
            <w:rStyle w:val="Hyperlink"/>
          </w:rPr>
          <w:t>website</w:t>
        </w:r>
      </w:hyperlink>
      <w:r>
        <w:t xml:space="preserve">. The AMG8833 was also online and can be found on this </w:t>
      </w:r>
      <w:hyperlink r:id="rId21">
        <w:r>
          <w:rPr>
            <w:rStyle w:val="Hyperlink"/>
          </w:rPr>
          <w:t>link</w:t>
        </w:r>
      </w:hyperlink>
      <w:r>
        <w:t>.</w:t>
      </w:r>
    </w:p>
    <w:p w14:paraId="46F1D2F1" w14:textId="77777777" w:rsidR="00B772F0" w:rsidRDefault="00B772F0" w:rsidP="00B772F0">
      <w:pPr>
        <w:pStyle w:val="Heading3"/>
      </w:pPr>
      <w:bookmarkStart w:id="6" w:name="total-commitment-14-hoursexcluding-shipp"/>
      <w:bookmarkEnd w:id="6"/>
      <w:r>
        <w:t xml:space="preserve">Total Commitment: 14 </w:t>
      </w:r>
      <w:proofErr w:type="gramStart"/>
      <w:r>
        <w:t>hours(</w:t>
      </w:r>
      <w:proofErr w:type="gramEnd"/>
      <w:r>
        <w:t>excluding shipping)</w:t>
      </w:r>
    </w:p>
    <w:p w14:paraId="463642F7" w14:textId="77777777" w:rsidR="00B772F0" w:rsidRDefault="00B772F0" w:rsidP="00B772F0">
      <w:pPr>
        <w:pStyle w:val="Heading2"/>
      </w:pPr>
      <w:bookmarkStart w:id="7" w:name="pcbsoldering"/>
      <w:bookmarkEnd w:id="7"/>
      <w:r>
        <w:t>4 PCB/Soldering</w:t>
      </w:r>
    </w:p>
    <w:p w14:paraId="2AB3C849" w14:textId="77777777" w:rsidR="00B772F0" w:rsidRDefault="00B772F0" w:rsidP="00B772F0">
      <w:pPr>
        <w:pStyle w:val="FirstParagraph"/>
      </w:pPr>
      <w:r>
        <w:t>Cut off the pins located on the sensors and solder new header pins on both sides so connection to a breadboard becomes possible.</w:t>
      </w:r>
    </w:p>
    <w:p w14:paraId="4E176818" w14:textId="77777777" w:rsidR="00B772F0" w:rsidRDefault="00B772F0" w:rsidP="00B772F0">
      <w:pPr>
        <w:pStyle w:val="BodyText"/>
      </w:pPr>
      <w:r>
        <w:t xml:space="preserve">solder new header pins on to PCB so connections to </w:t>
      </w:r>
      <w:proofErr w:type="spellStart"/>
      <w:r>
        <w:t>Rpi</w:t>
      </w:r>
      <w:proofErr w:type="spellEnd"/>
      <w:r>
        <w:t xml:space="preserve"> and sensor is possible.</w:t>
      </w:r>
    </w:p>
    <w:p w14:paraId="730136CF" w14:textId="77777777" w:rsidR="00B772F0" w:rsidRDefault="00B772F0" w:rsidP="00B772F0">
      <w:pPr>
        <w:pStyle w:val="FigurewithCaption"/>
      </w:pPr>
      <w:r>
        <w:rPr>
          <w:noProof/>
        </w:rPr>
        <w:lastRenderedPageBreak/>
        <w:drawing>
          <wp:inline distT="0" distB="0" distL="0" distR="0" wp14:anchorId="397A3C80" wp14:editId="216FC6C7">
            <wp:extent cx="5334000" cy="400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ogulB/CENG355Project/master/Hardware/Pictures/All%20Hardware.jp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14:paraId="10A09817" w14:textId="77777777" w:rsidR="00B772F0" w:rsidRDefault="00B772F0" w:rsidP="00B772F0">
      <w:pPr>
        <w:pStyle w:val="ImageCaption"/>
      </w:pPr>
      <w:proofErr w:type="spellStart"/>
      <w:r>
        <w:t>SolderedParts</w:t>
      </w:r>
      <w:proofErr w:type="spellEnd"/>
    </w:p>
    <w:p w14:paraId="7BF76B9D" w14:textId="77777777" w:rsidR="00B772F0" w:rsidRDefault="00B772F0" w:rsidP="00B772F0">
      <w:pPr>
        <w:pStyle w:val="Heading2"/>
      </w:pPr>
      <w:bookmarkStart w:id="8" w:name="mechanical-assembly"/>
      <w:bookmarkEnd w:id="8"/>
      <w:r>
        <w:t>5 Mechanical Assembly</w:t>
      </w:r>
    </w:p>
    <w:p w14:paraId="5DE86E41" w14:textId="77777777" w:rsidR="00B772F0" w:rsidRDefault="00B772F0" w:rsidP="00B772F0">
      <w:pPr>
        <w:pStyle w:val="FirstParagraph"/>
      </w:pPr>
      <w:r>
        <w:t xml:space="preserve">To be added later as all three sensors have not been </w:t>
      </w:r>
      <w:proofErr w:type="gramStart"/>
      <w:r>
        <w:t>connected together</w:t>
      </w:r>
      <w:proofErr w:type="gramEnd"/>
      <w:r>
        <w:t xml:space="preserve"> on one board.</w:t>
      </w:r>
    </w:p>
    <w:p w14:paraId="38DA9625" w14:textId="77777777" w:rsidR="00B772F0" w:rsidRDefault="00B772F0" w:rsidP="00B772F0">
      <w:pPr>
        <w:pStyle w:val="Heading2"/>
      </w:pPr>
      <w:bookmarkStart w:id="9" w:name="power-up"/>
      <w:bookmarkEnd w:id="9"/>
      <w:r>
        <w:t>6 Power Up</w:t>
      </w:r>
    </w:p>
    <w:p w14:paraId="34BEDDD0" w14:textId="77777777" w:rsidR="00B772F0" w:rsidRDefault="00B772F0" w:rsidP="00B772F0">
      <w:pPr>
        <w:pStyle w:val="FirstParagraph"/>
      </w:pPr>
      <w:r>
        <w:t>To be added when all parts are working on one enclosure</w:t>
      </w:r>
    </w:p>
    <w:p w14:paraId="19503C46" w14:textId="77777777" w:rsidR="00B772F0" w:rsidRDefault="00B772F0" w:rsidP="00B772F0">
      <w:pPr>
        <w:pStyle w:val="Heading2"/>
      </w:pPr>
      <w:bookmarkStart w:id="10" w:name="production-testing"/>
      <w:bookmarkEnd w:id="10"/>
      <w:r>
        <w:t>7 Production Testing</w:t>
      </w:r>
    </w:p>
    <w:p w14:paraId="3624F663" w14:textId="77777777" w:rsidR="00B772F0" w:rsidRDefault="00B772F0" w:rsidP="00B772F0">
      <w:pPr>
        <w:pStyle w:val="FirstParagraph"/>
      </w:pPr>
      <w:r>
        <w:t xml:space="preserve">After powering the </w:t>
      </w:r>
      <w:proofErr w:type="spellStart"/>
      <w:r>
        <w:t>Rpi</w:t>
      </w:r>
      <w:proofErr w:type="spellEnd"/>
      <w:r>
        <w:t xml:space="preserve"> make sure you test if the address the 8591 is connected to is </w:t>
      </w:r>
      <w:proofErr w:type="gramStart"/>
      <w:r>
        <w:t>actually correct</w:t>
      </w:r>
      <w:proofErr w:type="gramEnd"/>
    </w:p>
    <w:p w14:paraId="430D0D34" w14:textId="77777777" w:rsidR="00B772F0" w:rsidRDefault="00B772F0" w:rsidP="00B772F0">
      <w:pPr>
        <w:numPr>
          <w:ilvl w:val="0"/>
          <w:numId w:val="1"/>
        </w:numPr>
        <w:spacing w:after="200" w:line="240" w:lineRule="auto"/>
      </w:pPr>
      <w:proofErr w:type="spellStart"/>
      <w:r>
        <w:t>Connnect</w:t>
      </w:r>
      <w:proofErr w:type="spellEnd"/>
      <w:r>
        <w:t xml:space="preserve"> Pi to a display using HDMI </w:t>
      </w:r>
      <w:proofErr w:type="gramStart"/>
      <w:r>
        <w:t>wire(</w:t>
      </w:r>
      <w:proofErr w:type="gramEnd"/>
      <w:r>
        <w:t>or HDMI adapter)</w:t>
      </w:r>
    </w:p>
    <w:p w14:paraId="66C06A8A" w14:textId="77777777" w:rsidR="00B772F0" w:rsidRDefault="00B772F0" w:rsidP="00B772F0">
      <w:pPr>
        <w:numPr>
          <w:ilvl w:val="0"/>
          <w:numId w:val="1"/>
        </w:numPr>
        <w:spacing w:after="200" w:line="240" w:lineRule="auto"/>
      </w:pPr>
      <w:r>
        <w:t>Turn on the Pi (wait for it to boot up)</w:t>
      </w:r>
    </w:p>
    <w:p w14:paraId="7EC42A7D" w14:textId="77777777" w:rsidR="00B772F0" w:rsidRDefault="00B772F0" w:rsidP="00B772F0">
      <w:pPr>
        <w:numPr>
          <w:ilvl w:val="0"/>
          <w:numId w:val="1"/>
        </w:numPr>
        <w:spacing w:after="200" w:line="240" w:lineRule="auto"/>
      </w:pPr>
      <w:r>
        <w:t>Open a terminal window</w:t>
      </w:r>
    </w:p>
    <w:p w14:paraId="469EEF00" w14:textId="77777777" w:rsidR="00B772F0" w:rsidRDefault="00B772F0" w:rsidP="00B772F0">
      <w:pPr>
        <w:numPr>
          <w:ilvl w:val="0"/>
          <w:numId w:val="1"/>
        </w:numPr>
        <w:spacing w:after="200" w:line="240" w:lineRule="auto"/>
      </w:pPr>
      <w:r>
        <w:t xml:space="preserve">Run the command </w:t>
      </w:r>
      <w:proofErr w:type="spellStart"/>
      <w:r>
        <w:t>sudo</w:t>
      </w:r>
      <w:proofErr w:type="spellEnd"/>
      <w:r>
        <w:t xml:space="preserve"> </w:t>
      </w:r>
      <w:proofErr w:type="spellStart"/>
      <w:r>
        <w:t>raspi</w:t>
      </w:r>
      <w:proofErr w:type="spellEnd"/>
      <w:r>
        <w:t xml:space="preserve"> config</w:t>
      </w:r>
    </w:p>
    <w:p w14:paraId="5A43BAED" w14:textId="77777777" w:rsidR="00B772F0" w:rsidRDefault="00B772F0" w:rsidP="00B772F0">
      <w:pPr>
        <w:numPr>
          <w:ilvl w:val="0"/>
          <w:numId w:val="1"/>
        </w:numPr>
        <w:spacing w:after="200" w:line="240" w:lineRule="auto"/>
      </w:pPr>
      <w:r>
        <w:t>Enable I2C Address</w:t>
      </w:r>
    </w:p>
    <w:p w14:paraId="7366ED76" w14:textId="77777777" w:rsidR="00B772F0" w:rsidRDefault="00B772F0" w:rsidP="00B772F0">
      <w:pPr>
        <w:numPr>
          <w:ilvl w:val="0"/>
          <w:numId w:val="1"/>
        </w:numPr>
        <w:spacing w:after="200" w:line="240" w:lineRule="auto"/>
      </w:pPr>
      <w:r>
        <w:t>Exit out</w:t>
      </w:r>
    </w:p>
    <w:p w14:paraId="4EB0C020" w14:textId="77777777" w:rsidR="00B772F0" w:rsidRDefault="00B772F0" w:rsidP="00B772F0">
      <w:pPr>
        <w:numPr>
          <w:ilvl w:val="0"/>
          <w:numId w:val="1"/>
        </w:numPr>
        <w:spacing w:after="200" w:line="240" w:lineRule="auto"/>
      </w:pPr>
      <w:r>
        <w:lastRenderedPageBreak/>
        <w:t xml:space="preserve">Run </w:t>
      </w:r>
      <w:proofErr w:type="spellStart"/>
      <w:r>
        <w:t>sudo</w:t>
      </w:r>
      <w:proofErr w:type="spellEnd"/>
      <w:r>
        <w:t xml:space="preserve"> reboot</w:t>
      </w:r>
    </w:p>
    <w:p w14:paraId="6DC779FE" w14:textId="77777777" w:rsidR="00B772F0" w:rsidRDefault="00B772F0" w:rsidP="00B772F0">
      <w:pPr>
        <w:numPr>
          <w:ilvl w:val="0"/>
          <w:numId w:val="1"/>
        </w:numPr>
        <w:spacing w:after="200" w:line="240" w:lineRule="auto"/>
      </w:pPr>
      <w:r>
        <w:t>After reboot open another terminal window</w:t>
      </w:r>
    </w:p>
    <w:p w14:paraId="189FF478" w14:textId="77777777" w:rsidR="00B772F0" w:rsidRDefault="00B772F0" w:rsidP="00B772F0">
      <w:pPr>
        <w:numPr>
          <w:ilvl w:val="0"/>
          <w:numId w:val="1"/>
        </w:numPr>
        <w:spacing w:after="200" w:line="240" w:lineRule="auto"/>
      </w:pPr>
      <w:r>
        <w:t xml:space="preserve">Run the command </w:t>
      </w:r>
      <w:proofErr w:type="spellStart"/>
      <w:r>
        <w:t>sudo</w:t>
      </w:r>
      <w:proofErr w:type="spellEnd"/>
      <w:r>
        <w:t xml:space="preserve"> I2Cdetect -y 1</w:t>
      </w:r>
    </w:p>
    <w:p w14:paraId="4B726859" w14:textId="77777777" w:rsidR="00B772F0" w:rsidRDefault="00B772F0" w:rsidP="00B772F0">
      <w:pPr>
        <w:numPr>
          <w:ilvl w:val="0"/>
          <w:numId w:val="1"/>
        </w:numPr>
        <w:spacing w:after="200" w:line="240" w:lineRule="auto"/>
      </w:pPr>
      <w:r>
        <w:t>It should show that the address that are connected is 0x</w:t>
      </w:r>
      <w:proofErr w:type="gramStart"/>
      <w:r>
        <w:t>48 ,</w:t>
      </w:r>
      <w:proofErr w:type="gramEnd"/>
      <w:r>
        <w:t xml:space="preserve"> 0x69 and 0x77</w:t>
      </w:r>
    </w:p>
    <w:p w14:paraId="7F1A067B" w14:textId="77777777" w:rsidR="00B772F0" w:rsidRDefault="00B772F0" w:rsidP="00B772F0">
      <w:pPr>
        <w:pStyle w:val="FirstParagraph"/>
      </w:pPr>
      <w:hyperlink r:id="rId22">
        <w:r>
          <w:rPr>
            <w:rStyle w:val="Hyperlink"/>
          </w:rPr>
          <w:t>Example</w:t>
        </w:r>
      </w:hyperlink>
    </w:p>
    <w:p w14:paraId="247788F5" w14:textId="77777777" w:rsidR="00B772F0" w:rsidRDefault="00B772F0" w:rsidP="00B772F0">
      <w:pPr>
        <w:pStyle w:val="Heading2"/>
      </w:pPr>
      <w:bookmarkStart w:id="11" w:name="unit-testing"/>
      <w:bookmarkEnd w:id="11"/>
      <w:r>
        <w:t>8 Unit Testing</w:t>
      </w:r>
    </w:p>
    <w:p w14:paraId="18CDE49D" w14:textId="77777777" w:rsidR="00B772F0" w:rsidRDefault="00B772F0" w:rsidP="00B772F0">
      <w:pPr>
        <w:pStyle w:val="FirstParagraph"/>
      </w:pPr>
      <w:r>
        <w:t xml:space="preserve">To be added when testing is done </w:t>
      </w:r>
      <w:proofErr w:type="spellStart"/>
      <w:r>
        <w:t>rougly</w:t>
      </w:r>
      <w:proofErr w:type="spellEnd"/>
      <w:r>
        <w:t xml:space="preserve"> in about two weeks</w:t>
      </w:r>
    </w:p>
    <w:p w14:paraId="2DC82B0F" w14:textId="77777777" w:rsidR="00B772F0" w:rsidRDefault="00B772F0" w:rsidP="00B772F0">
      <w:pPr>
        <w:pStyle w:val="Heading2"/>
      </w:pPr>
      <w:bookmarkStart w:id="12" w:name="mass-production"/>
      <w:bookmarkEnd w:id="12"/>
      <w:r>
        <w:t>9 Mass Production</w:t>
      </w:r>
    </w:p>
    <w:p w14:paraId="7328B7FC" w14:textId="77777777" w:rsidR="00B772F0" w:rsidRDefault="00B772F0" w:rsidP="00B772F0">
      <w:pPr>
        <w:pStyle w:val="FirstParagraph"/>
      </w:pPr>
      <w:r>
        <w:t xml:space="preserve">If there was to be mass production of this project what we as a group would personally change is not soldering off the pins of the stock sensor. I feel that by extending that case higher and my sensor facing up on the PCB it saves less time and effort for mass production. </w:t>
      </w:r>
      <w:proofErr w:type="gramStart"/>
      <w:r>
        <w:t>Similar to</w:t>
      </w:r>
      <w:proofErr w:type="gramEnd"/>
      <w:r>
        <w:t xml:space="preserve"> how the PCF8591 was setup on </w:t>
      </w:r>
      <w:proofErr w:type="spellStart"/>
      <w:r>
        <w:t>StudentSenseHat</w:t>
      </w:r>
      <w:proofErr w:type="spellEnd"/>
      <w:r>
        <w:t>. I would also use a machine that solders the wires on to the PCB to save more time from me doing them myself.</w:t>
      </w:r>
    </w:p>
    <w:p w14:paraId="7C274112" w14:textId="77777777" w:rsidR="00B772F0" w:rsidRDefault="00B772F0" w:rsidP="00B772F0">
      <w:pPr>
        <w:pStyle w:val="FigurewithCaption"/>
      </w:pPr>
      <w:r>
        <w:rPr>
          <w:noProof/>
        </w:rPr>
        <w:drawing>
          <wp:inline distT="0" distB="0" distL="0" distR="0" wp14:anchorId="582996AF" wp14:editId="4E86A1F9">
            <wp:extent cx="5334000" cy="408055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six0four/StudentSenseHat/master/images/39.jpg"/>
                    <pic:cNvPicPr>
                      <a:picLocks noChangeAspect="1" noChangeArrowheads="1"/>
                    </pic:cNvPicPr>
                  </pic:nvPicPr>
                  <pic:blipFill>
                    <a:blip r:embed="rId23"/>
                    <a:stretch>
                      <a:fillRect/>
                    </a:stretch>
                  </pic:blipFill>
                  <pic:spPr bwMode="auto">
                    <a:xfrm>
                      <a:off x="0" y="0"/>
                      <a:ext cx="5334000" cy="4080555"/>
                    </a:xfrm>
                    <a:prstGeom prst="rect">
                      <a:avLst/>
                    </a:prstGeom>
                    <a:noFill/>
                    <a:ln w="9525">
                      <a:noFill/>
                      <a:headEnd/>
                      <a:tailEnd/>
                    </a:ln>
                  </pic:spPr>
                </pic:pic>
              </a:graphicData>
            </a:graphic>
          </wp:inline>
        </w:drawing>
      </w:r>
    </w:p>
    <w:p w14:paraId="08F83991" w14:textId="77777777" w:rsidR="00B772F0" w:rsidRDefault="00B772F0" w:rsidP="00B772F0">
      <w:pPr>
        <w:pStyle w:val="ImageCaption"/>
      </w:pPr>
      <w:proofErr w:type="spellStart"/>
      <w:r>
        <w:t>studentsensehat</w:t>
      </w:r>
      <w:proofErr w:type="spellEnd"/>
    </w:p>
    <w:p w14:paraId="35C5240D" w14:textId="77777777" w:rsidR="00B772F0" w:rsidRDefault="00B772F0" w:rsidP="00B772F0">
      <w:pPr>
        <w:pStyle w:val="BodyText"/>
      </w:pPr>
      <w:r>
        <w:lastRenderedPageBreak/>
        <w:t>Source(https://raw.githubusercontent.com/six0four/StudentSenseHat/master/images/39.jpg)</w:t>
      </w:r>
    </w:p>
    <w:p w14:paraId="65529CE9" w14:textId="7C9CF988" w:rsidR="00AB189D" w:rsidRDefault="00A37BF9" w:rsidP="00B772F0">
      <w:pPr>
        <w:pStyle w:val="Heading1"/>
        <w:sectPr w:rsidR="00AB189D">
          <w:type w:val="continuous"/>
          <w:pgSz w:w="12240" w:h="15840"/>
          <w:pgMar w:top="1440" w:right="1440" w:bottom="1440" w:left="1440" w:header="720" w:footer="720" w:gutter="0"/>
          <w:cols w:space="720"/>
        </w:sectPr>
      </w:pPr>
      <w:r>
        <w:br w:type="page"/>
      </w:r>
    </w:p>
    <w:p w14:paraId="2D5A9516" w14:textId="77777777" w:rsidR="00AB189D" w:rsidRDefault="00A37BF9">
      <w:pPr>
        <w:pStyle w:val="Heading1"/>
      </w:pPr>
      <w:bookmarkStart w:id="13" w:name="_1fob9te" w:colFirst="0" w:colLast="0"/>
      <w:bookmarkStart w:id="14" w:name="_Hlk453977"/>
      <w:bookmarkEnd w:id="13"/>
      <w:r>
        <w:lastRenderedPageBreak/>
        <w:t>Abstract</w:t>
      </w:r>
    </w:p>
    <w:p w14:paraId="07164782" w14:textId="77777777" w:rsidR="00AB189D" w:rsidRDefault="00A37BF9">
      <w:pPr>
        <w:rPr>
          <w:color w:val="2E75B5"/>
          <w:sz w:val="32"/>
          <w:szCs w:val="32"/>
        </w:rPr>
      </w:pPr>
      <w:r>
        <w:t xml:space="preserve">In today’s modern society off road cars have always been a popular method of racing on designated tracks. They provide a thrill to the driver and can be very entertaining when done safe. But since it is like any other mechanical machine it tends to develop problems. There are many problems that could develop throughout the lifespan of a car and our telemetry system is intended to detect certain issues or keep track of certain data that could be beneficial to the cars mechanics or just give any information that the owner might request. The driver would be able to make quick and basic repairs based on the information that our system would provide saving time, energy </w:t>
      </w:r>
      <w:proofErr w:type="spellStart"/>
      <w:r>
        <w:t>ando</w:t>
      </w:r>
      <w:proofErr w:type="spellEnd"/>
      <w:r>
        <w:t xml:space="preserve"> cost. Our system involves four crucial components (described in the requirement specifications). Each sensor will be programmed to collect certain crucial data for the vehicle and will record all of it into a database where it can be accessed by the driver whether it be past or present. The data can be viewed through our mobile application on any android device where the user can log in to get access to </w:t>
      </w:r>
      <w:proofErr w:type="spellStart"/>
      <w:r>
        <w:t>there</w:t>
      </w:r>
      <w:proofErr w:type="spellEnd"/>
      <w:r>
        <w:t xml:space="preserve"> vehicles data. It will also record the data in some type of graph so they can compare past and future information to see whether there was a decline in performance. Thanks to the simplicity of our casing (described in the report) our system will be able to be installed simply to any vehicle. Our design is being set out to make the consumers life a bit easier as well as help the driver know the condition of their vehicle no matter where they are.  </w:t>
      </w:r>
      <w:bookmarkEnd w:id="14"/>
      <w:r>
        <w:br w:type="page"/>
      </w:r>
    </w:p>
    <w:p w14:paraId="7CC209E2" w14:textId="77777777" w:rsidR="00AB189D" w:rsidRDefault="00AB189D">
      <w:pPr>
        <w:pStyle w:val="Heading1"/>
      </w:pPr>
    </w:p>
    <w:p w14:paraId="3B022421"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5C30D7BC" w14:textId="77777777" w:rsidR="00AB189D" w:rsidRDefault="00A37BF9">
      <w:pPr>
        <w:pStyle w:val="Heading1"/>
      </w:pPr>
      <w:bookmarkStart w:id="15" w:name="_3znysh7" w:colFirst="0" w:colLast="0"/>
      <w:bookmarkEnd w:id="15"/>
      <w:r>
        <w:lastRenderedPageBreak/>
        <w:t>Table of Contents</w:t>
      </w:r>
    </w:p>
    <w:p w14:paraId="58D127A7" w14:textId="77777777" w:rsidR="00AB189D" w:rsidRDefault="00AB189D">
      <w:pPr>
        <w:keepNext/>
        <w:keepLines/>
        <w:pBdr>
          <w:top w:val="nil"/>
          <w:left w:val="nil"/>
          <w:bottom w:val="nil"/>
          <w:right w:val="nil"/>
          <w:between w:val="nil"/>
        </w:pBdr>
        <w:spacing w:before="240" w:after="0"/>
        <w:rPr>
          <w:color w:val="2E75B5"/>
          <w:sz w:val="32"/>
          <w:szCs w:val="32"/>
        </w:rPr>
      </w:pPr>
    </w:p>
    <w:sdt>
      <w:sdtPr>
        <w:id w:val="-1088766605"/>
        <w:docPartObj>
          <w:docPartGallery w:val="Table of Contents"/>
          <w:docPartUnique/>
        </w:docPartObj>
      </w:sdtPr>
      <w:sdtEndPr/>
      <w:sdtContent>
        <w:p w14:paraId="6AEB2222" w14:textId="77777777" w:rsidR="00AB189D" w:rsidRDefault="00A37BF9">
          <w:pPr>
            <w:pBdr>
              <w:top w:val="nil"/>
              <w:left w:val="nil"/>
              <w:bottom w:val="nil"/>
              <w:right w:val="nil"/>
              <w:between w:val="nil"/>
            </w:pBdr>
            <w:tabs>
              <w:tab w:val="right" w:pos="9350"/>
            </w:tabs>
            <w:spacing w:after="100"/>
            <w:rPr>
              <w:color w:val="000000"/>
            </w:rPr>
          </w:pPr>
          <w:r>
            <w:fldChar w:fldCharType="begin"/>
          </w:r>
          <w:r>
            <w:instrText xml:space="preserve"> TOC \h \u \z </w:instrText>
          </w:r>
          <w:r>
            <w:fldChar w:fldCharType="separate"/>
          </w:r>
          <w:hyperlink w:anchor="_gjdgxs">
            <w:r>
              <w:rPr>
                <w:color w:val="000000"/>
              </w:rPr>
              <w:t>Declaration of Joint Authorship</w:t>
            </w:r>
            <w:r>
              <w:rPr>
                <w:color w:val="000000"/>
              </w:rPr>
              <w:tab/>
              <w:t>3</w:t>
            </w:r>
          </w:hyperlink>
        </w:p>
        <w:p w14:paraId="598964D7" w14:textId="77777777" w:rsidR="00AB189D" w:rsidRDefault="000D7218">
          <w:pPr>
            <w:pBdr>
              <w:top w:val="nil"/>
              <w:left w:val="nil"/>
              <w:bottom w:val="nil"/>
              <w:right w:val="nil"/>
              <w:between w:val="nil"/>
            </w:pBdr>
            <w:tabs>
              <w:tab w:val="right" w:pos="9350"/>
            </w:tabs>
            <w:spacing w:after="100"/>
            <w:rPr>
              <w:color w:val="000000"/>
            </w:rPr>
          </w:pPr>
          <w:hyperlink w:anchor="_30j0zll">
            <w:r w:rsidR="00A37BF9">
              <w:rPr>
                <w:color w:val="000000"/>
              </w:rPr>
              <w:t>Approved Proposal</w:t>
            </w:r>
            <w:r w:rsidR="00A37BF9">
              <w:rPr>
                <w:color w:val="000000"/>
              </w:rPr>
              <w:tab/>
              <w:t>5</w:t>
            </w:r>
          </w:hyperlink>
        </w:p>
        <w:p w14:paraId="06EE7AEE" w14:textId="77777777" w:rsidR="00AB189D" w:rsidRDefault="000D7218">
          <w:pPr>
            <w:pBdr>
              <w:top w:val="nil"/>
              <w:left w:val="nil"/>
              <w:bottom w:val="nil"/>
              <w:right w:val="nil"/>
              <w:between w:val="nil"/>
            </w:pBdr>
            <w:tabs>
              <w:tab w:val="right" w:pos="9350"/>
            </w:tabs>
            <w:spacing w:after="100"/>
            <w:rPr>
              <w:color w:val="000000"/>
            </w:rPr>
          </w:pPr>
          <w:hyperlink w:anchor="_1fob9te">
            <w:r w:rsidR="00A37BF9">
              <w:rPr>
                <w:color w:val="000000"/>
              </w:rPr>
              <w:t>Abstract</w:t>
            </w:r>
            <w:r w:rsidR="00A37BF9">
              <w:rPr>
                <w:color w:val="000000"/>
              </w:rPr>
              <w:tab/>
              <w:t>7</w:t>
            </w:r>
          </w:hyperlink>
        </w:p>
        <w:p w14:paraId="05EEA261" w14:textId="77777777" w:rsidR="00AB189D" w:rsidRDefault="000D7218">
          <w:pPr>
            <w:pBdr>
              <w:top w:val="nil"/>
              <w:left w:val="nil"/>
              <w:bottom w:val="nil"/>
              <w:right w:val="nil"/>
              <w:between w:val="nil"/>
            </w:pBdr>
            <w:tabs>
              <w:tab w:val="right" w:pos="9350"/>
            </w:tabs>
            <w:spacing w:after="100"/>
            <w:rPr>
              <w:color w:val="000000"/>
            </w:rPr>
          </w:pPr>
          <w:hyperlink w:anchor="_3znysh7">
            <w:r w:rsidR="00A37BF9">
              <w:rPr>
                <w:color w:val="000000"/>
              </w:rPr>
              <w:t>Table of Contents</w:t>
            </w:r>
            <w:r w:rsidR="00A37BF9">
              <w:rPr>
                <w:color w:val="000000"/>
              </w:rPr>
              <w:tab/>
              <w:t>9</w:t>
            </w:r>
          </w:hyperlink>
        </w:p>
        <w:p w14:paraId="2ED81345" w14:textId="77777777" w:rsidR="00AB189D" w:rsidRDefault="000D7218">
          <w:pPr>
            <w:pBdr>
              <w:top w:val="nil"/>
              <w:left w:val="nil"/>
              <w:bottom w:val="nil"/>
              <w:right w:val="nil"/>
              <w:between w:val="nil"/>
            </w:pBdr>
            <w:tabs>
              <w:tab w:val="right" w:pos="9350"/>
            </w:tabs>
            <w:spacing w:after="100"/>
            <w:rPr>
              <w:color w:val="000000"/>
            </w:rPr>
          </w:pPr>
          <w:hyperlink w:anchor="_2et92p0">
            <w:r w:rsidR="00A37BF9">
              <w:rPr>
                <w:color w:val="000000"/>
              </w:rPr>
              <w:t>List of Illustrations</w:t>
            </w:r>
            <w:r w:rsidR="00A37BF9">
              <w:rPr>
                <w:color w:val="000000"/>
              </w:rPr>
              <w:tab/>
              <w:t>11</w:t>
            </w:r>
          </w:hyperlink>
        </w:p>
        <w:p w14:paraId="3268021A" w14:textId="77777777" w:rsidR="00AB189D" w:rsidRDefault="000D7218">
          <w:pPr>
            <w:pBdr>
              <w:top w:val="nil"/>
              <w:left w:val="nil"/>
              <w:bottom w:val="nil"/>
              <w:right w:val="nil"/>
              <w:between w:val="nil"/>
            </w:pBdr>
            <w:tabs>
              <w:tab w:val="right" w:pos="9350"/>
            </w:tabs>
            <w:spacing w:after="100"/>
            <w:rPr>
              <w:color w:val="000000"/>
            </w:rPr>
          </w:pPr>
          <w:hyperlink w:anchor="_3dy6vkm">
            <w:r w:rsidR="00A37BF9">
              <w:rPr>
                <w:color w:val="000000"/>
              </w:rPr>
              <w:t>Introduction</w:t>
            </w:r>
            <w:r w:rsidR="00A37BF9">
              <w:rPr>
                <w:color w:val="000000"/>
              </w:rPr>
              <w:tab/>
              <w:t>13</w:t>
            </w:r>
          </w:hyperlink>
        </w:p>
        <w:p w14:paraId="5B257696" w14:textId="77777777" w:rsidR="00AB189D" w:rsidRDefault="000D7218">
          <w:pPr>
            <w:pBdr>
              <w:top w:val="nil"/>
              <w:left w:val="nil"/>
              <w:bottom w:val="nil"/>
              <w:right w:val="nil"/>
              <w:between w:val="nil"/>
            </w:pBdr>
            <w:tabs>
              <w:tab w:val="right" w:pos="9350"/>
            </w:tabs>
            <w:spacing w:after="100"/>
            <w:ind w:left="220" w:hanging="220"/>
            <w:rPr>
              <w:color w:val="000000"/>
            </w:rPr>
          </w:pPr>
          <w:hyperlink w:anchor="_1t3h5sf">
            <w:r w:rsidR="00A37BF9">
              <w:rPr>
                <w:color w:val="000000"/>
              </w:rPr>
              <w:t>The Technical Issue/Problem</w:t>
            </w:r>
            <w:r w:rsidR="00A37BF9">
              <w:rPr>
                <w:color w:val="000000"/>
              </w:rPr>
              <w:tab/>
              <w:t>13</w:t>
            </w:r>
          </w:hyperlink>
        </w:p>
        <w:p w14:paraId="47433BD9" w14:textId="77777777" w:rsidR="00AB189D" w:rsidRDefault="000D7218">
          <w:pPr>
            <w:pBdr>
              <w:top w:val="nil"/>
              <w:left w:val="nil"/>
              <w:bottom w:val="nil"/>
              <w:right w:val="nil"/>
              <w:between w:val="nil"/>
            </w:pBdr>
            <w:tabs>
              <w:tab w:val="right" w:pos="9350"/>
            </w:tabs>
            <w:spacing w:after="100"/>
            <w:ind w:left="220" w:hanging="220"/>
            <w:rPr>
              <w:color w:val="000000"/>
            </w:rPr>
          </w:pPr>
          <w:hyperlink w:anchor="_4d34og8">
            <w:r w:rsidR="00A37BF9">
              <w:rPr>
                <w:color w:val="000000"/>
              </w:rPr>
              <w:t xml:space="preserve">Why </w:t>
            </w:r>
            <w:bookmarkStart w:id="16" w:name="_GoBack"/>
            <w:bookmarkEnd w:id="16"/>
            <w:r w:rsidR="00A37BF9">
              <w:rPr>
                <w:color w:val="000000"/>
              </w:rPr>
              <w:t>Solve It?</w:t>
            </w:r>
            <w:r w:rsidR="00A37BF9">
              <w:rPr>
                <w:color w:val="000000"/>
              </w:rPr>
              <w:tab/>
              <w:t>13</w:t>
            </w:r>
          </w:hyperlink>
        </w:p>
        <w:p w14:paraId="795BC820" w14:textId="77777777" w:rsidR="00AB189D" w:rsidRDefault="000D7218">
          <w:pPr>
            <w:pBdr>
              <w:top w:val="nil"/>
              <w:left w:val="nil"/>
              <w:bottom w:val="nil"/>
              <w:right w:val="nil"/>
              <w:between w:val="nil"/>
            </w:pBdr>
            <w:tabs>
              <w:tab w:val="right" w:pos="9350"/>
            </w:tabs>
            <w:spacing w:after="100"/>
            <w:ind w:left="220" w:hanging="220"/>
            <w:rPr>
              <w:color w:val="000000"/>
            </w:rPr>
          </w:pPr>
          <w:hyperlink w:anchor="_2s8eyo1">
            <w:r w:rsidR="00A37BF9">
              <w:rPr>
                <w:color w:val="000000"/>
              </w:rPr>
              <w:t>Scope</w:t>
            </w:r>
            <w:r w:rsidR="00A37BF9">
              <w:rPr>
                <w:color w:val="000000"/>
              </w:rPr>
              <w:tab/>
              <w:t>13</w:t>
            </w:r>
          </w:hyperlink>
        </w:p>
        <w:p w14:paraId="51195ABA" w14:textId="77777777" w:rsidR="00AB189D" w:rsidRDefault="000D7218">
          <w:pPr>
            <w:pBdr>
              <w:top w:val="nil"/>
              <w:left w:val="nil"/>
              <w:bottom w:val="nil"/>
              <w:right w:val="nil"/>
              <w:between w:val="nil"/>
            </w:pBdr>
            <w:tabs>
              <w:tab w:val="right" w:pos="9350"/>
            </w:tabs>
            <w:spacing w:after="100"/>
            <w:ind w:left="220" w:hanging="220"/>
            <w:rPr>
              <w:color w:val="000000"/>
            </w:rPr>
          </w:pPr>
          <w:hyperlink w:anchor="_17dp8vu">
            <w:r w:rsidR="00A37BF9">
              <w:rPr>
                <w:color w:val="000000"/>
              </w:rPr>
              <w:t>Objective</w:t>
            </w:r>
            <w:r w:rsidR="00A37BF9">
              <w:rPr>
                <w:color w:val="000000"/>
              </w:rPr>
              <w:tab/>
              <w:t>13</w:t>
            </w:r>
          </w:hyperlink>
        </w:p>
        <w:p w14:paraId="54BA6903" w14:textId="77777777" w:rsidR="00AB189D" w:rsidRDefault="000D7218">
          <w:pPr>
            <w:pBdr>
              <w:top w:val="nil"/>
              <w:left w:val="nil"/>
              <w:bottom w:val="nil"/>
              <w:right w:val="nil"/>
              <w:between w:val="nil"/>
            </w:pBdr>
            <w:tabs>
              <w:tab w:val="right" w:pos="9350"/>
            </w:tabs>
            <w:spacing w:after="100"/>
            <w:ind w:left="220" w:hanging="220"/>
            <w:rPr>
              <w:color w:val="000000"/>
            </w:rPr>
          </w:pPr>
          <w:hyperlink w:anchor="_3rdcrjn">
            <w:r w:rsidR="00A37BF9">
              <w:rPr>
                <w:color w:val="000000"/>
              </w:rPr>
              <w:t>Interesting Issue Discoveries</w:t>
            </w:r>
            <w:r w:rsidR="00A37BF9">
              <w:rPr>
                <w:color w:val="000000"/>
              </w:rPr>
              <w:tab/>
              <w:t>13</w:t>
            </w:r>
          </w:hyperlink>
        </w:p>
        <w:p w14:paraId="0E5B70F5" w14:textId="77777777" w:rsidR="00AB189D" w:rsidRDefault="000D7218">
          <w:pPr>
            <w:pBdr>
              <w:top w:val="nil"/>
              <w:left w:val="nil"/>
              <w:bottom w:val="nil"/>
              <w:right w:val="nil"/>
              <w:between w:val="nil"/>
            </w:pBdr>
            <w:tabs>
              <w:tab w:val="right" w:pos="9350"/>
            </w:tabs>
            <w:spacing w:after="100"/>
            <w:ind w:left="220" w:hanging="220"/>
            <w:rPr>
              <w:color w:val="000000"/>
            </w:rPr>
          </w:pPr>
          <w:hyperlink w:anchor="_26in1rg">
            <w:r w:rsidR="00A37BF9">
              <w:rPr>
                <w:color w:val="000000"/>
              </w:rPr>
              <w:t>Unique Approaches</w:t>
            </w:r>
            <w:r w:rsidR="00A37BF9">
              <w:rPr>
                <w:color w:val="000000"/>
              </w:rPr>
              <w:tab/>
              <w:t>13</w:t>
            </w:r>
          </w:hyperlink>
        </w:p>
        <w:p w14:paraId="65092AD0" w14:textId="77777777" w:rsidR="00AB189D" w:rsidRDefault="000D7218">
          <w:pPr>
            <w:pBdr>
              <w:top w:val="nil"/>
              <w:left w:val="nil"/>
              <w:bottom w:val="nil"/>
              <w:right w:val="nil"/>
              <w:between w:val="nil"/>
            </w:pBdr>
            <w:tabs>
              <w:tab w:val="right" w:pos="9350"/>
            </w:tabs>
            <w:spacing w:after="100"/>
            <w:rPr>
              <w:color w:val="000000"/>
            </w:rPr>
          </w:pPr>
          <w:hyperlink w:anchor="_lnxbz9">
            <w:r w:rsidR="00A37BF9">
              <w:rPr>
                <w:color w:val="000000"/>
              </w:rPr>
              <w:t>Project Description</w:t>
            </w:r>
            <w:r w:rsidR="00A37BF9">
              <w:rPr>
                <w:color w:val="000000"/>
              </w:rPr>
              <w:tab/>
              <w:t>15</w:t>
            </w:r>
          </w:hyperlink>
        </w:p>
        <w:p w14:paraId="2BBC562A" w14:textId="77777777" w:rsidR="00AB189D" w:rsidRDefault="000D7218">
          <w:pPr>
            <w:pBdr>
              <w:top w:val="nil"/>
              <w:left w:val="nil"/>
              <w:bottom w:val="nil"/>
              <w:right w:val="nil"/>
              <w:between w:val="nil"/>
            </w:pBdr>
            <w:tabs>
              <w:tab w:val="right" w:pos="9350"/>
            </w:tabs>
            <w:spacing w:after="100"/>
            <w:ind w:left="220" w:hanging="220"/>
            <w:rPr>
              <w:color w:val="000000"/>
            </w:rPr>
          </w:pPr>
          <w:hyperlink w:anchor="_35nkun2">
            <w:r w:rsidR="00A37BF9">
              <w:rPr>
                <w:color w:val="000000"/>
              </w:rPr>
              <w:t>Requirements Specifications</w:t>
            </w:r>
            <w:r w:rsidR="00A37BF9">
              <w:rPr>
                <w:color w:val="000000"/>
              </w:rPr>
              <w:tab/>
              <w:t>15</w:t>
            </w:r>
          </w:hyperlink>
        </w:p>
        <w:p w14:paraId="7342529C" w14:textId="77777777" w:rsidR="00AB189D" w:rsidRDefault="000D7218">
          <w:pPr>
            <w:pBdr>
              <w:top w:val="nil"/>
              <w:left w:val="nil"/>
              <w:bottom w:val="nil"/>
              <w:right w:val="nil"/>
              <w:between w:val="nil"/>
            </w:pBdr>
            <w:tabs>
              <w:tab w:val="right" w:pos="9350"/>
            </w:tabs>
            <w:spacing w:after="100"/>
            <w:ind w:left="440" w:hanging="440"/>
            <w:rPr>
              <w:color w:val="000000"/>
            </w:rPr>
          </w:pPr>
          <w:hyperlink w:anchor="_1ksv4uv">
            <w:r w:rsidR="00A37BF9">
              <w:rPr>
                <w:color w:val="000000"/>
              </w:rPr>
              <w:t>Software</w:t>
            </w:r>
            <w:r w:rsidR="00A37BF9">
              <w:rPr>
                <w:color w:val="000000"/>
              </w:rPr>
              <w:tab/>
              <w:t>15</w:t>
            </w:r>
          </w:hyperlink>
        </w:p>
        <w:p w14:paraId="52682434" w14:textId="77777777" w:rsidR="00AB189D" w:rsidRDefault="000D7218">
          <w:pPr>
            <w:pBdr>
              <w:top w:val="nil"/>
              <w:left w:val="nil"/>
              <w:bottom w:val="nil"/>
              <w:right w:val="nil"/>
              <w:between w:val="nil"/>
            </w:pBdr>
            <w:tabs>
              <w:tab w:val="right" w:pos="9350"/>
            </w:tabs>
            <w:spacing w:after="100"/>
            <w:ind w:left="440" w:hanging="440"/>
            <w:rPr>
              <w:color w:val="000000"/>
            </w:rPr>
          </w:pPr>
          <w:hyperlink w:anchor="_44sinio">
            <w:r w:rsidR="00A37BF9">
              <w:rPr>
                <w:color w:val="000000"/>
              </w:rPr>
              <w:t>Hardware</w:t>
            </w:r>
            <w:r w:rsidR="00A37BF9">
              <w:rPr>
                <w:color w:val="000000"/>
              </w:rPr>
              <w:tab/>
              <w:t>15</w:t>
            </w:r>
          </w:hyperlink>
        </w:p>
        <w:p w14:paraId="0041D0B6" w14:textId="77777777" w:rsidR="00AB189D" w:rsidRDefault="000D7218">
          <w:pPr>
            <w:pBdr>
              <w:top w:val="nil"/>
              <w:left w:val="nil"/>
              <w:bottom w:val="nil"/>
              <w:right w:val="nil"/>
              <w:between w:val="nil"/>
            </w:pBdr>
            <w:tabs>
              <w:tab w:val="right" w:pos="9350"/>
            </w:tabs>
            <w:spacing w:after="100"/>
            <w:rPr>
              <w:color w:val="000000"/>
            </w:rPr>
          </w:pPr>
          <w:hyperlink w:anchor="_2jxsxqh">
            <w:r w:rsidR="00A37BF9">
              <w:rPr>
                <w:color w:val="000000"/>
              </w:rPr>
              <w:t>Conclusion</w:t>
            </w:r>
            <w:r w:rsidR="00A37BF9">
              <w:rPr>
                <w:color w:val="000000"/>
              </w:rPr>
              <w:tab/>
              <w:t>17</w:t>
            </w:r>
          </w:hyperlink>
        </w:p>
        <w:p w14:paraId="77F08638" w14:textId="77777777" w:rsidR="00AB189D" w:rsidRDefault="000D7218">
          <w:pPr>
            <w:pBdr>
              <w:top w:val="nil"/>
              <w:left w:val="nil"/>
              <w:bottom w:val="nil"/>
              <w:right w:val="nil"/>
              <w:between w:val="nil"/>
            </w:pBdr>
            <w:tabs>
              <w:tab w:val="right" w:pos="9350"/>
            </w:tabs>
            <w:spacing w:after="100"/>
            <w:rPr>
              <w:color w:val="000000"/>
            </w:rPr>
          </w:pPr>
          <w:hyperlink w:anchor="_z337ya">
            <w:r w:rsidR="00A37BF9">
              <w:rPr>
                <w:color w:val="000000"/>
              </w:rPr>
              <w:t>Recommendations</w:t>
            </w:r>
            <w:r w:rsidR="00A37BF9">
              <w:rPr>
                <w:color w:val="000000"/>
              </w:rPr>
              <w:tab/>
              <w:t>19</w:t>
            </w:r>
          </w:hyperlink>
        </w:p>
        <w:p w14:paraId="615A03B6" w14:textId="77777777" w:rsidR="00AB189D" w:rsidRDefault="000D7218">
          <w:pPr>
            <w:pBdr>
              <w:top w:val="nil"/>
              <w:left w:val="nil"/>
              <w:bottom w:val="nil"/>
              <w:right w:val="nil"/>
              <w:between w:val="nil"/>
            </w:pBdr>
            <w:tabs>
              <w:tab w:val="right" w:pos="9350"/>
            </w:tabs>
            <w:spacing w:after="100"/>
            <w:rPr>
              <w:color w:val="000000"/>
            </w:rPr>
          </w:pPr>
          <w:hyperlink w:anchor="_3j2qqm3">
            <w:r w:rsidR="00A37BF9">
              <w:rPr>
                <w:color w:val="000000"/>
              </w:rPr>
              <w:t>Bibliography</w:t>
            </w:r>
            <w:r w:rsidR="00A37BF9">
              <w:rPr>
                <w:color w:val="000000"/>
              </w:rPr>
              <w:tab/>
              <w:t>21</w:t>
            </w:r>
          </w:hyperlink>
        </w:p>
        <w:p w14:paraId="554D3E99" w14:textId="77777777" w:rsidR="00AB189D" w:rsidRDefault="000D7218">
          <w:pPr>
            <w:pBdr>
              <w:top w:val="nil"/>
              <w:left w:val="nil"/>
              <w:bottom w:val="nil"/>
              <w:right w:val="nil"/>
              <w:between w:val="nil"/>
            </w:pBdr>
            <w:tabs>
              <w:tab w:val="right" w:pos="9350"/>
            </w:tabs>
            <w:spacing w:after="100"/>
            <w:rPr>
              <w:color w:val="000000"/>
            </w:rPr>
          </w:pPr>
          <w:hyperlink w:anchor="_1y810tw">
            <w:r w:rsidR="00A37BF9">
              <w:rPr>
                <w:color w:val="000000"/>
              </w:rPr>
              <w:t>Appendices</w:t>
            </w:r>
            <w:r w:rsidR="00A37BF9">
              <w:rPr>
                <w:color w:val="000000"/>
              </w:rPr>
              <w:tab/>
              <w:t>23</w:t>
            </w:r>
          </w:hyperlink>
        </w:p>
        <w:p w14:paraId="0F67597D" w14:textId="77777777" w:rsidR="00AB189D" w:rsidRDefault="00A37BF9">
          <w:r>
            <w:fldChar w:fldCharType="end"/>
          </w:r>
        </w:p>
      </w:sdtContent>
    </w:sdt>
    <w:p w14:paraId="0AE0C517" w14:textId="77777777" w:rsidR="00AB189D" w:rsidRDefault="00AB189D">
      <w:pPr>
        <w:pStyle w:val="Heading1"/>
      </w:pPr>
    </w:p>
    <w:p w14:paraId="6BF5AB11"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4AB08F5B" w14:textId="77777777" w:rsidR="00AB189D" w:rsidRDefault="00A37BF9">
      <w:pPr>
        <w:pStyle w:val="Heading1"/>
      </w:pPr>
      <w:bookmarkStart w:id="17" w:name="_2et92p0" w:colFirst="0" w:colLast="0"/>
      <w:bookmarkEnd w:id="17"/>
      <w:r>
        <w:lastRenderedPageBreak/>
        <w:t>List of Illustrations</w:t>
      </w:r>
    </w:p>
    <w:p w14:paraId="72786A5A" w14:textId="77777777" w:rsidR="00AB189D" w:rsidRDefault="00AB189D"/>
    <w:p w14:paraId="1094E5CD"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3B409A8D" w14:textId="77777777" w:rsidR="00AB189D" w:rsidRDefault="00A37BF9">
      <w:pPr>
        <w:pStyle w:val="Heading1"/>
      </w:pPr>
      <w:bookmarkStart w:id="18" w:name="_3dy6vkm" w:colFirst="0" w:colLast="0"/>
      <w:bookmarkStart w:id="19" w:name="_Hlk454026"/>
      <w:bookmarkEnd w:id="18"/>
      <w:r>
        <w:lastRenderedPageBreak/>
        <w:t>Introduction</w:t>
      </w:r>
    </w:p>
    <w:p w14:paraId="3875EC17" w14:textId="385DA8BC" w:rsidR="00AB189D" w:rsidRDefault="00A37BF9">
      <w:r>
        <w:t xml:space="preserve">Baja Racing is a design competition hosted by the Society of Automotive Engineers (S.A.E). It's a tournament where various college and universities student come together to compete in a dirt road type of </w:t>
      </w:r>
      <w:r w:rsidR="00AD3649">
        <w:t>track,</w:t>
      </w:r>
      <w:r>
        <w:t xml:space="preserve"> building their own vehicle to the specifications of the S.A.E board. Most of the students who participate in this competition are mostly automotive engineering students. Most students are focused on one path only and have very little knowledge of electronics and computer programming which would put them at a disadvantage if there </w:t>
      </w:r>
      <w:proofErr w:type="gramStart"/>
      <w:r>
        <w:t>is</w:t>
      </w:r>
      <w:proofErr w:type="gramEnd"/>
      <w:r>
        <w:t xml:space="preserve"> any issues that develop because of those disadvantages.  </w:t>
      </w:r>
    </w:p>
    <w:p w14:paraId="1EEEF22B" w14:textId="4D4F77E8" w:rsidR="00AB189D" w:rsidRDefault="00A37BF9">
      <w:r>
        <w:t xml:space="preserve">The objective of this telemetry system is to make life easier for the buggy racers in detecting fault in their </w:t>
      </w:r>
      <w:r w:rsidR="00AD3649">
        <w:t>vehicle,</w:t>
      </w:r>
      <w:r>
        <w:t xml:space="preserve"> it would be a fair and just race if all buggy vehicles had our telemetry system in it. leveling the playing field for all </w:t>
      </w:r>
      <w:r w:rsidR="00AD3649">
        <w:t>participants.</w:t>
      </w:r>
      <w:r>
        <w:t xml:space="preserve"> some of the unique approach about the telemetry system is that it can be used in smart vehicles and not just on buggy races even in other means </w:t>
      </w:r>
      <w:r w:rsidR="00AD3649">
        <w:t>of transportation</w:t>
      </w:r>
      <w:r>
        <w:t xml:space="preserve"> like ships, airplanes and trains. In buggy races, a lot of drivers are stuck with mechanical, </w:t>
      </w:r>
      <w:r w:rsidR="00AD3649">
        <w:t>electrical,</w:t>
      </w:r>
      <w:r>
        <w:t xml:space="preserve"> functional issues that they have no clue where or how to deal with. Some don’t even know what is wrong with their </w:t>
      </w:r>
      <w:r w:rsidR="00AD3649">
        <w:t>vehicle,</w:t>
      </w:r>
      <w:r>
        <w:t xml:space="preserve"> it just </w:t>
      </w:r>
      <w:r w:rsidR="00AD3649">
        <w:t>won’t</w:t>
      </w:r>
      <w:r>
        <w:t xml:space="preserve"> start. With our telemetry system, all those </w:t>
      </w:r>
      <w:r w:rsidR="00AD3649">
        <w:t>worries,</w:t>
      </w:r>
      <w:r>
        <w:t xml:space="preserve"> and woes will not be present as you have exactly what is wrong with your vehicle right there on your app.</w:t>
      </w:r>
    </w:p>
    <w:p w14:paraId="4FCD1DDB" w14:textId="0CBAFD57" w:rsidR="00AB189D" w:rsidRDefault="00A37BF9">
      <w:r>
        <w:t xml:space="preserve">With our telemetry system, the driver would be able to detect exactly what is wrong with their vehicle. Our device would provide real time data which is being fed into the driver’s app and would notify the driver of any changes that should be done prior to start of </w:t>
      </w:r>
      <w:r w:rsidR="00AD3649">
        <w:t>race.</w:t>
      </w:r>
      <w:r>
        <w:t xml:space="preserve"> Priority </w:t>
      </w:r>
      <w:r w:rsidR="00AD3649">
        <w:t>is given</w:t>
      </w:r>
      <w:r>
        <w:t xml:space="preserve"> to the most crucial problem, indicating to the driver what is hindering the total usability of the vehicle.  With the temperature sensor, if the engine is overheating, the BME sensor would send data to the phone app indicating to the driver that something </w:t>
      </w:r>
      <w:proofErr w:type="gramStart"/>
      <w:r>
        <w:t>has to</w:t>
      </w:r>
      <w:proofErr w:type="gramEnd"/>
      <w:r>
        <w:t xml:space="preserve"> be done immediately to ensure smooth sailing of the vehicle.</w:t>
      </w:r>
    </w:p>
    <w:bookmarkEnd w:id="19"/>
    <w:p w14:paraId="0AFF4A48" w14:textId="77777777" w:rsidR="00AB189D" w:rsidRDefault="00AB189D"/>
    <w:p w14:paraId="7ED158F6" w14:textId="77777777" w:rsidR="00AB189D" w:rsidRDefault="00AB189D"/>
    <w:p w14:paraId="404EC709" w14:textId="77777777" w:rsidR="00AB189D" w:rsidRDefault="00AB189D">
      <w:pPr>
        <w:pStyle w:val="Heading2"/>
      </w:pPr>
      <w:bookmarkStart w:id="20" w:name="_26in1rg" w:colFirst="0" w:colLast="0"/>
      <w:bookmarkEnd w:id="20"/>
    </w:p>
    <w:p w14:paraId="29366CE0" w14:textId="77777777" w:rsidR="00AB189D" w:rsidRDefault="00AB189D">
      <w:pPr>
        <w:pStyle w:val="Heading1"/>
      </w:pPr>
    </w:p>
    <w:p w14:paraId="27FBA797"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7C591A01" w14:textId="77777777" w:rsidR="00AB189D" w:rsidRDefault="00A37BF9">
      <w:pPr>
        <w:pStyle w:val="Heading1"/>
      </w:pPr>
      <w:bookmarkStart w:id="21" w:name="_lnxbz9" w:colFirst="0" w:colLast="0"/>
      <w:bookmarkEnd w:id="21"/>
      <w:r>
        <w:lastRenderedPageBreak/>
        <w:t>Project Description</w:t>
      </w:r>
    </w:p>
    <w:p w14:paraId="01478384" w14:textId="77777777" w:rsidR="00AB189D" w:rsidRDefault="00A37BF9">
      <w:pPr>
        <w:pStyle w:val="Heading2"/>
      </w:pPr>
      <w:bookmarkStart w:id="22" w:name="_35nkun2" w:colFirst="0" w:colLast="0"/>
      <w:bookmarkEnd w:id="22"/>
      <w:r>
        <w:t>Requirements Specifications</w:t>
      </w:r>
    </w:p>
    <w:p w14:paraId="2F8D08D7" w14:textId="77777777" w:rsidR="00AB189D" w:rsidRDefault="00A37BF9">
      <w:pPr>
        <w:pStyle w:val="Heading3"/>
      </w:pPr>
      <w:bookmarkStart w:id="23" w:name="_1ksv4uv" w:colFirst="0" w:colLast="0"/>
      <w:bookmarkEnd w:id="23"/>
      <w:r>
        <w:t>Software</w:t>
      </w:r>
    </w:p>
    <w:p w14:paraId="5098E830" w14:textId="77777777" w:rsidR="00AB189D" w:rsidRDefault="00A37BF9">
      <w:r>
        <w:t xml:space="preserve">There are a few different types of software required for the project. The programming languages we will be using are Java (Android), Python and C. For the operating system on the Raspberry Pi we will be using Raspbian included with programming IDEs compatible with python and C and XRDP for remote access. All the software and connections on the Raspberry Pi will be setup by </w:t>
      </w:r>
      <w:proofErr w:type="spellStart"/>
      <w:r>
        <w:t>Kyele</w:t>
      </w:r>
      <w:proofErr w:type="spellEnd"/>
      <w:r>
        <w:t xml:space="preserve">. The programming aspect of retrieving data from each of the sensors will be done as follows; </w:t>
      </w:r>
      <w:proofErr w:type="spellStart"/>
      <w:r>
        <w:t>Kyele</w:t>
      </w:r>
      <w:proofErr w:type="spellEnd"/>
      <w:r>
        <w:t xml:space="preserve"> – AMG8833, Kogul – PCF8591, Samuel – BME280. To develop the android application the most recent version of Android Studio is required as well as emulators running multiple different versions of android, Kit-Kat (4.4) or higher. Most of the development work for the application will be completed by Kogul and Samuel. Lastly, a firebase database that </w:t>
      </w:r>
      <w:proofErr w:type="gramStart"/>
      <w:r>
        <w:t>is capable of holding</w:t>
      </w:r>
      <w:proofErr w:type="gramEnd"/>
      <w:r>
        <w:t xml:space="preserve"> records every 5 minutes, 24/7 for up to 1 month is required which will be designed, created, and maintained as a joint effort.</w:t>
      </w:r>
    </w:p>
    <w:p w14:paraId="151054BE" w14:textId="77777777" w:rsidR="00AB189D" w:rsidRDefault="00A37BF9">
      <w:pPr>
        <w:pStyle w:val="Heading3"/>
      </w:pPr>
      <w:bookmarkStart w:id="24" w:name="_44sinio" w:colFirst="0" w:colLast="0"/>
      <w:bookmarkEnd w:id="24"/>
      <w:r>
        <w:t>Hardware</w:t>
      </w:r>
    </w:p>
    <w:p w14:paraId="2E8FA9FB" w14:textId="77777777" w:rsidR="00AB189D" w:rsidRDefault="00A37BF9">
      <w:r>
        <w:t xml:space="preserve">The hardware includes a few main aspects which are; 3 different breakout board sensors, a Raspberry pi 3 (the development platform), smartphone running Android Kit-Kat (4.4) or higher and a 3D printed enclosure. Some other hardware requirements are an 8GB or higher micro SD card, a micro USB power cable for use with Raspberry Pi 3, PCB materials for connecting the sensors to the development platform and wall mounting brackets. As per the hardware work breakdown, each member is responsible for their own sensor; </w:t>
      </w:r>
      <w:proofErr w:type="spellStart"/>
      <w:r>
        <w:t>Kyele</w:t>
      </w:r>
      <w:proofErr w:type="spellEnd"/>
      <w:r>
        <w:t xml:space="preserve"> – AMG8833, Kogul – PCF8591, Samuel – BME280. They each </w:t>
      </w:r>
      <w:proofErr w:type="gramStart"/>
      <w:r>
        <w:t>have to</w:t>
      </w:r>
      <w:proofErr w:type="gramEnd"/>
      <w:r>
        <w:t xml:space="preserve"> completely understand how it functions and how it interacts with the development platform. This includes how it sends data, how it is powered and maximum and minimum specifications it can handle. As per the rest of the hardware, </w:t>
      </w:r>
      <w:proofErr w:type="spellStart"/>
      <w:r>
        <w:t>Kyele</w:t>
      </w:r>
      <w:proofErr w:type="spellEnd"/>
      <w:r>
        <w:t xml:space="preserve"> is responsible for designing the PCB required for connecting the sensors to the development platform with the help Sam and Kogul with their knowledge of the other sensors. He is also responsible for maintaining the Raspbian OS installed on the Raspberry Pi 3, such as installing any newly introduced software and performing updates and security patches. Each team member will have complete access to the Raspbian Operating System as we will all need to work on the software connections to the sensors. Lastly, all team members will work together on designing the final 3D printed enclosure.</w:t>
      </w:r>
    </w:p>
    <w:p w14:paraId="5878DB6C" w14:textId="77777777" w:rsidR="00AB189D" w:rsidRDefault="00AB189D">
      <w:pPr>
        <w:pStyle w:val="Heading1"/>
      </w:pPr>
    </w:p>
    <w:p w14:paraId="2F86A4E3"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5B706C75" w14:textId="77777777" w:rsidR="00AB189D" w:rsidRDefault="00A37BF9">
      <w:pPr>
        <w:pStyle w:val="Heading1"/>
      </w:pPr>
      <w:bookmarkStart w:id="25" w:name="_2jxsxqh" w:colFirst="0" w:colLast="0"/>
      <w:bookmarkEnd w:id="25"/>
      <w:r>
        <w:lastRenderedPageBreak/>
        <w:t>Conclusion</w:t>
      </w:r>
    </w:p>
    <w:p w14:paraId="02FDB619" w14:textId="77777777" w:rsidR="00AB189D" w:rsidRDefault="00AB189D">
      <w:pPr>
        <w:pStyle w:val="Heading1"/>
      </w:pPr>
    </w:p>
    <w:p w14:paraId="5A3F9EA5"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55B5F74F" w14:textId="77777777" w:rsidR="00AB189D" w:rsidRDefault="00A37BF9">
      <w:pPr>
        <w:pStyle w:val="Heading1"/>
      </w:pPr>
      <w:bookmarkStart w:id="26" w:name="_z337ya" w:colFirst="0" w:colLast="0"/>
      <w:bookmarkEnd w:id="26"/>
      <w:r>
        <w:lastRenderedPageBreak/>
        <w:t>Recommendations</w:t>
      </w:r>
    </w:p>
    <w:p w14:paraId="40DD7A99" w14:textId="77777777" w:rsidR="00AB189D" w:rsidRDefault="00AB189D">
      <w:pPr>
        <w:pStyle w:val="Heading1"/>
      </w:pPr>
    </w:p>
    <w:p w14:paraId="0BB524D0"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3F520240" w14:textId="77777777" w:rsidR="00AB189D" w:rsidRDefault="00A37BF9">
      <w:pPr>
        <w:pStyle w:val="Heading1"/>
      </w:pPr>
      <w:bookmarkStart w:id="27" w:name="_3j2qqm3" w:colFirst="0" w:colLast="0"/>
      <w:bookmarkEnd w:id="27"/>
      <w:r>
        <w:lastRenderedPageBreak/>
        <w:t>Bibliography</w:t>
      </w:r>
    </w:p>
    <w:p w14:paraId="482D1E0D" w14:textId="77777777" w:rsidR="00AB189D" w:rsidRDefault="00AB189D">
      <w:pPr>
        <w:pStyle w:val="Heading1"/>
      </w:pPr>
    </w:p>
    <w:p w14:paraId="05E6B989" w14:textId="77777777" w:rsidR="00AB189D" w:rsidRDefault="00A37BF9">
      <w:pPr>
        <w:widowControl w:val="0"/>
        <w:pBdr>
          <w:top w:val="nil"/>
          <w:left w:val="nil"/>
          <w:bottom w:val="nil"/>
          <w:right w:val="nil"/>
          <w:between w:val="nil"/>
        </w:pBdr>
        <w:spacing w:after="0" w:line="276" w:lineRule="auto"/>
        <w:sectPr w:rsidR="00AB189D">
          <w:type w:val="continuous"/>
          <w:pgSz w:w="12240" w:h="15840"/>
          <w:pgMar w:top="1440" w:right="1440" w:bottom="1440" w:left="1440" w:header="720" w:footer="720" w:gutter="0"/>
          <w:cols w:space="720"/>
        </w:sectPr>
      </w:pPr>
      <w:r>
        <w:br w:type="page"/>
      </w:r>
    </w:p>
    <w:p w14:paraId="7F6863F4" w14:textId="77777777" w:rsidR="00AB189D" w:rsidRDefault="00A37BF9">
      <w:pPr>
        <w:pStyle w:val="Heading1"/>
      </w:pPr>
      <w:bookmarkStart w:id="28" w:name="_1y810tw" w:colFirst="0" w:colLast="0"/>
      <w:bookmarkEnd w:id="28"/>
      <w:r>
        <w:lastRenderedPageBreak/>
        <w:t>Appendices</w:t>
      </w:r>
    </w:p>
    <w:p w14:paraId="62CF87C4" w14:textId="77777777" w:rsidR="00AB189D" w:rsidRDefault="00AB189D"/>
    <w:sectPr w:rsidR="00AB189D">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9B6C1A" w14:textId="77777777" w:rsidR="000D7218" w:rsidRDefault="000D7218">
      <w:pPr>
        <w:spacing w:after="0" w:line="240" w:lineRule="auto"/>
      </w:pPr>
      <w:r>
        <w:separator/>
      </w:r>
    </w:p>
  </w:endnote>
  <w:endnote w:type="continuationSeparator" w:id="0">
    <w:p w14:paraId="63EC97FD" w14:textId="77777777" w:rsidR="000D7218" w:rsidRDefault="000D72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0612B" w14:textId="77777777" w:rsidR="00AB189D" w:rsidRDefault="00A37BF9">
    <w:pPr>
      <w:pBdr>
        <w:top w:val="nil"/>
        <w:left w:val="nil"/>
        <w:bottom w:val="nil"/>
        <w:right w:val="nil"/>
        <w:between w:val="nil"/>
      </w:pBdr>
      <w:tabs>
        <w:tab w:val="center" w:pos="4680"/>
        <w:tab w:val="right" w:pos="9360"/>
      </w:tabs>
      <w:spacing w:after="0" w:line="240" w:lineRule="auto"/>
      <w:jc w:val="right"/>
      <w:rPr>
        <w:color w:val="000000"/>
      </w:rPr>
    </w:pPr>
    <w:r>
      <w:rPr>
        <w:color w:val="000000"/>
      </w:rPr>
      <w:t xml:space="preserve">Page | </w:t>
    </w:r>
    <w:r>
      <w:rPr>
        <w:color w:val="000000"/>
      </w:rPr>
      <w:fldChar w:fldCharType="begin"/>
    </w:r>
    <w:r>
      <w:rPr>
        <w:color w:val="000000"/>
      </w:rPr>
      <w:instrText>PAGE</w:instrText>
    </w:r>
    <w:r>
      <w:rPr>
        <w:color w:val="000000"/>
      </w:rPr>
      <w:fldChar w:fldCharType="separate"/>
    </w:r>
    <w:r w:rsidR="00AD3649">
      <w:rPr>
        <w:noProof/>
        <w:color w:val="000000"/>
      </w:rPr>
      <w:t>1</w:t>
    </w:r>
    <w:r>
      <w:rPr>
        <w:color w:val="000000"/>
      </w:rPr>
      <w:fldChar w:fldCharType="end"/>
    </w:r>
    <w:r>
      <w:rPr>
        <w:color w:val="000000"/>
      </w:rPr>
      <w:t xml:space="preserve"> </w:t>
    </w:r>
  </w:p>
  <w:p w14:paraId="7F0CA514" w14:textId="77777777" w:rsidR="00AB189D" w:rsidRDefault="00AB189D">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64F8FA" w14:textId="77777777" w:rsidR="000D7218" w:rsidRDefault="000D7218">
      <w:pPr>
        <w:spacing w:after="0" w:line="240" w:lineRule="auto"/>
      </w:pPr>
      <w:r>
        <w:separator/>
      </w:r>
    </w:p>
  </w:footnote>
  <w:footnote w:type="continuationSeparator" w:id="0">
    <w:p w14:paraId="4D49DA71" w14:textId="77777777" w:rsidR="000D7218" w:rsidRDefault="000D72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E3879" w14:textId="77777777" w:rsidR="00AB189D" w:rsidRDefault="00A37BF9">
    <w:pPr>
      <w:pBdr>
        <w:top w:val="nil"/>
        <w:left w:val="nil"/>
        <w:bottom w:val="nil"/>
        <w:right w:val="nil"/>
        <w:between w:val="nil"/>
      </w:pBdr>
      <w:tabs>
        <w:tab w:val="center" w:pos="4680"/>
        <w:tab w:val="right" w:pos="9360"/>
      </w:tabs>
      <w:spacing w:after="0" w:line="240" w:lineRule="auto"/>
      <w:rPr>
        <w:color w:val="000000"/>
      </w:rPr>
    </w:pPr>
    <w:r>
      <w:rPr>
        <w:color w:val="000000"/>
      </w:rPr>
      <w:tab/>
      <w:t xml:space="preserve">Kogul </w:t>
    </w:r>
    <w:proofErr w:type="spellStart"/>
    <w:r>
      <w:rPr>
        <w:color w:val="000000"/>
      </w:rPr>
      <w:t>Balasubramaniam</w:t>
    </w:r>
    <w:proofErr w:type="spellEnd"/>
    <w:r>
      <w:rPr>
        <w:color w:val="000000"/>
      </w:rPr>
      <w:t xml:space="preserve">, </w:t>
    </w:r>
    <w:proofErr w:type="spellStart"/>
    <w:r>
      <w:rPr>
        <w:color w:val="000000"/>
      </w:rPr>
      <w:t>Kyele</w:t>
    </w:r>
    <w:proofErr w:type="spellEnd"/>
    <w:r>
      <w:rPr>
        <w:color w:val="000000"/>
      </w:rPr>
      <w:t xml:space="preserve"> Haynes, Samuel </w:t>
    </w:r>
    <w:proofErr w:type="spellStart"/>
    <w:r>
      <w:rPr>
        <w:color w:val="000000"/>
      </w:rPr>
      <w:t>Dadet</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AEE02A"/>
    <w:multiLevelType w:val="multilevel"/>
    <w:tmpl w:val="9842AE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rsids>
    <w:rsidRoot w:val="00AB189D"/>
    <w:rsid w:val="000D7218"/>
    <w:rsid w:val="00A37BF9"/>
    <w:rsid w:val="00AB189D"/>
    <w:rsid w:val="00AD3649"/>
    <w:rsid w:val="00B772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B4A17"/>
  <w15:docId w15:val="{5E81FE73-10DB-4F45-9063-61E4BC4B2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E75B5"/>
      <w:sz w:val="32"/>
      <w:szCs w:val="32"/>
    </w:rPr>
  </w:style>
  <w:style w:type="paragraph" w:styleId="Heading2">
    <w:name w:val="heading 2"/>
    <w:basedOn w:val="Normal"/>
    <w:next w:val="Normal"/>
    <w:uiPriority w:val="9"/>
    <w:unhideWhenUsed/>
    <w:qFormat/>
    <w:pPr>
      <w:keepNext/>
      <w:keepLines/>
      <w:spacing w:before="40" w:after="0"/>
      <w:outlineLvl w:val="1"/>
    </w:pPr>
    <w:rPr>
      <w:color w:val="2E75B5"/>
      <w:sz w:val="26"/>
      <w:szCs w:val="26"/>
    </w:rPr>
  </w:style>
  <w:style w:type="paragraph" w:styleId="Heading3">
    <w:name w:val="heading 3"/>
    <w:basedOn w:val="Normal"/>
    <w:next w:val="Normal"/>
    <w:uiPriority w:val="9"/>
    <w:unhideWhenUsed/>
    <w:qFormat/>
    <w:pPr>
      <w:keepNext/>
      <w:keepLines/>
      <w:spacing w:before="40" w:after="0"/>
      <w:outlineLvl w:val="2"/>
    </w:pPr>
    <w:rPr>
      <w:color w:val="1E4D78"/>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pPr>
    <w:rPr>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odyText">
    <w:name w:val="Body Text"/>
    <w:basedOn w:val="Normal"/>
    <w:link w:val="BodyTextChar"/>
    <w:qFormat/>
    <w:rsid w:val="00B772F0"/>
    <w:pPr>
      <w:spacing w:before="180" w:after="180" w:line="240" w:lineRule="auto"/>
    </w:pPr>
    <w:rPr>
      <w:rFonts w:asciiTheme="minorHAnsi" w:eastAsiaTheme="minorHAnsi" w:hAnsiTheme="minorHAnsi" w:cstheme="minorBidi"/>
      <w:sz w:val="24"/>
      <w:szCs w:val="24"/>
    </w:rPr>
  </w:style>
  <w:style w:type="character" w:customStyle="1" w:styleId="BodyTextChar">
    <w:name w:val="Body Text Char"/>
    <w:basedOn w:val="DefaultParagraphFont"/>
    <w:link w:val="BodyText"/>
    <w:rsid w:val="00B772F0"/>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B772F0"/>
  </w:style>
  <w:style w:type="paragraph" w:customStyle="1" w:styleId="ImageCaption">
    <w:name w:val="Image Caption"/>
    <w:basedOn w:val="Caption"/>
    <w:rsid w:val="00B772F0"/>
    <w:pPr>
      <w:spacing w:after="120"/>
    </w:pPr>
    <w:rPr>
      <w:rFonts w:asciiTheme="minorHAnsi" w:eastAsiaTheme="minorHAnsi" w:hAnsiTheme="minorHAnsi" w:cstheme="minorBidi"/>
      <w:iCs w:val="0"/>
      <w:color w:val="auto"/>
      <w:sz w:val="24"/>
      <w:szCs w:val="24"/>
    </w:rPr>
  </w:style>
  <w:style w:type="paragraph" w:customStyle="1" w:styleId="FigurewithCaption">
    <w:name w:val="Figure with Caption"/>
    <w:basedOn w:val="Normal"/>
    <w:rsid w:val="00B772F0"/>
    <w:pPr>
      <w:keepNext/>
      <w:spacing w:after="200" w:line="240" w:lineRule="auto"/>
    </w:pPr>
    <w:rPr>
      <w:rFonts w:asciiTheme="minorHAnsi" w:eastAsiaTheme="minorHAnsi" w:hAnsiTheme="minorHAnsi" w:cstheme="minorBidi"/>
      <w:sz w:val="24"/>
      <w:szCs w:val="24"/>
    </w:rPr>
  </w:style>
  <w:style w:type="character" w:styleId="Hyperlink">
    <w:name w:val="Hyperlink"/>
    <w:basedOn w:val="DefaultParagraphFont"/>
    <w:rsid w:val="00B772F0"/>
    <w:rPr>
      <w:color w:val="4F81BD" w:themeColor="accent1"/>
    </w:rPr>
  </w:style>
  <w:style w:type="paragraph" w:styleId="Caption">
    <w:name w:val="caption"/>
    <w:basedOn w:val="Normal"/>
    <w:next w:val="Normal"/>
    <w:uiPriority w:val="35"/>
    <w:semiHidden/>
    <w:unhideWhenUsed/>
    <w:qFormat/>
    <w:rsid w:val="00B772F0"/>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hyperlink" Target="https://raw.githubusercontent.com/KogulB/CENG355Project/master/Hardware/Pictures/BME280%20PCB%20Fritzing%20Screenshot.PNG" TargetMode="External"/><Relationship Id="rId3" Type="http://schemas.openxmlformats.org/officeDocument/2006/relationships/settings" Target="settings.xml"/><Relationship Id="rId21" Type="http://schemas.openxmlformats.org/officeDocument/2006/relationships/hyperlink" Target="https://github.com/adafruit/Adafruit_CircuitPython_AMG88xx/blob/master/examples/amg88xx_simpletest.py" TargetMode="External"/><Relationship Id="rId7" Type="http://schemas.openxmlformats.org/officeDocument/2006/relationships/header" Target="header1.xml"/><Relationship Id="rId12" Type="http://schemas.openxmlformats.org/officeDocument/2006/relationships/image" Target="media/image2.png"/><Relationship Id="rId17" Type="http://schemas.openxmlformats.org/officeDocument/2006/relationships/hyperlink" Target="https://raw.githubusercontent.com/KogulB/CENG355Project/master/Hardware/Pictures/PCF8591%20PCB%20Fritzing%20Screenshot.PNG"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raw.githubusercontent.com/KogulB/CENG355Project/master/Hardware/Pictures/AMG8833%20PCB%20Fritzing%20Screenshot.PNG" TargetMode="External"/><Relationship Id="rId20" Type="http://schemas.openxmlformats.org/officeDocument/2006/relationships/hyperlink" Target="https://github.com/adafruit/Adafruit_CircuitPython_BME280/blob/master/examples/bme280_simpletest.p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github.com/KogulB/CENG355Project/blob/master/documentation/Budget.xlsx" TargetMode="External"/><Relationship Id="rId23" Type="http://schemas.openxmlformats.org/officeDocument/2006/relationships/image" Target="media/image5.jpg"/><Relationship Id="rId10" Type="http://schemas.openxmlformats.org/officeDocument/2006/relationships/hyperlink" Target="https://github.com/KogulB/CENG355Project/blob/master/documentation/Schedule.mpp" TargetMode="External"/><Relationship Id="rId19" Type="http://schemas.openxmlformats.org/officeDocument/2006/relationships/hyperlink" Target="https://raw.githubusercontent.com/KogulB/CENG355Project/master/Hardware/Pictures/Main%20Board%20PCB%20Fritzing%20Screenshot.PNG" TargetMode="External"/><Relationship Id="rId4" Type="http://schemas.openxmlformats.org/officeDocument/2006/relationships/webSettings" Target="webSettings.xml"/><Relationship Id="rId9" Type="http://schemas.openxmlformats.org/officeDocument/2006/relationships/hyperlink" Target="https://github.com/KogulB/CENG355Project/blob/master/documentation/Budget.xlsx" TargetMode="External"/><Relationship Id="rId14" Type="http://schemas.openxmlformats.org/officeDocument/2006/relationships/image" Target="media/image4.png"/><Relationship Id="rId22" Type="http://schemas.openxmlformats.org/officeDocument/2006/relationships/hyperlink" Target="https://raw.githubusercontent.com/KogulB/KogulBCENG317Project/master/Images/Assigned.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1</Pages>
  <Words>2135</Words>
  <Characters>1217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ogul Bala</cp:lastModifiedBy>
  <cp:revision>3</cp:revision>
  <dcterms:created xsi:type="dcterms:W3CDTF">2019-02-07T22:43:00Z</dcterms:created>
  <dcterms:modified xsi:type="dcterms:W3CDTF">2019-03-07T23:47:00Z</dcterms:modified>
</cp:coreProperties>
</file>